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B98FC5" w14:textId="77777777" w:rsidR="00BC74FF" w:rsidRDefault="00EE0658">
      <w:pPr>
        <w:pStyle w:val="Title"/>
      </w:pPr>
      <w:r>
        <w:t>project</w:t>
      </w:r>
    </w:p>
    <w:p w14:paraId="1FCD4033" w14:textId="4B378A8F" w:rsidR="00BC74FF" w:rsidRDefault="000E471A">
      <w:pPr>
        <w:pStyle w:val="Author"/>
      </w:pPr>
      <w:r>
        <w:t>Pratyay Mandal</w:t>
      </w:r>
    </w:p>
    <w:p w14:paraId="2024B0E2" w14:textId="77777777" w:rsidR="00BC74FF" w:rsidRDefault="00EE0658">
      <w:pPr>
        <w:pStyle w:val="Date"/>
      </w:pPr>
      <w:r>
        <w:t>2023-05-25</w:t>
      </w:r>
    </w:p>
    <w:p w14:paraId="3AA28519" w14:textId="77777777" w:rsidR="00BC74FF" w:rsidRDefault="00EE065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oment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owplo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ambertW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ub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awsta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evtools)</w:t>
      </w:r>
    </w:p>
    <w:p w14:paraId="07D8F65D" w14:textId="77777777" w:rsidR="00BC74FF" w:rsidRDefault="00EE0658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hp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Project</w:t>
      </w:r>
      <w:r>
        <w:rPr>
          <w:rStyle w:val="SpecialCharTok"/>
        </w:rPr>
        <w:t>\\</w:t>
      </w:r>
      <w:r>
        <w:rPr>
          <w:rStyle w:val="StringTok"/>
        </w:rPr>
        <w:t>pratyay</w:t>
      </w:r>
      <w:r>
        <w:rPr>
          <w:rStyle w:val="SpecialCharTok"/>
        </w:rPr>
        <w:t>\\</w:t>
      </w:r>
      <w:r>
        <w:rPr>
          <w:rStyle w:val="StringTok"/>
        </w:rPr>
        <w:t>final.csv"</w:t>
      </w:r>
      <w:r>
        <w:rPr>
          <w:rStyle w:val="NormalTok"/>
        </w:rPr>
        <w:t>)</w:t>
      </w:r>
    </w:p>
    <w:p w14:paraId="296FFEF1" w14:textId="77777777" w:rsidR="00BC74FF" w:rsidRDefault="00EE0658">
      <w:pPr>
        <w:pStyle w:val="SourceCode"/>
      </w:pPr>
      <w:r>
        <w:rPr>
          <w:rStyle w:val="CommentTok"/>
        </w:rPr>
        <w:t># str(df)</w:t>
      </w:r>
      <w:r>
        <w:br/>
      </w:r>
      <w:r>
        <w:rPr>
          <w:rStyle w:val="CommentTok"/>
        </w:rPr>
        <w:t># df&lt;- df[,-1]</w:t>
      </w:r>
    </w:p>
    <w:p w14:paraId="48941D05" w14:textId="77777777" w:rsidR="00BC74FF" w:rsidRDefault="00EE0658">
      <w:pPr>
        <w:pStyle w:val="SourceCode"/>
      </w:pPr>
      <w:r>
        <w:rPr>
          <w:rStyle w:val="NormalTok"/>
        </w:rPr>
        <w:t xml:space="preserve">f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F21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df)</w:t>
      </w:r>
      <w:r>
        <w:br/>
      </w:r>
      <w:r>
        <w:rPr>
          <w:rStyle w:val="CommentTok"/>
        </w:rPr>
        <w:t>#summary(model)</w:t>
      </w:r>
      <w:r>
        <w:br/>
      </w:r>
      <w:r>
        <w:rPr>
          <w:rStyle w:val="NormalTok"/>
        </w:rPr>
        <w:t xml:space="preserve">nu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F21</w:t>
      </w:r>
      <w:r>
        <w:rPr>
          <w:rStyle w:val="SpecialCharTok"/>
        </w:rPr>
        <w:t>~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data=</w:t>
      </w:r>
      <w:r>
        <w:rPr>
          <w:rStyle w:val="NormalTok"/>
        </w:rPr>
        <w:t>df)</w:t>
      </w:r>
    </w:p>
    <w:p w14:paraId="752A2EDE" w14:textId="77777777" w:rsidR="00BC74FF" w:rsidRDefault="00EE0658">
      <w:pPr>
        <w:pStyle w:val="SourceCode"/>
      </w:pPr>
      <w:r>
        <w:rPr>
          <w:rStyle w:val="FunctionTok"/>
        </w:rPr>
        <w:t>stepAIC</w:t>
      </w:r>
      <w:r>
        <w:rPr>
          <w:rStyle w:val="NormalTok"/>
        </w:rPr>
        <w:t>(f_model,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backward"</w:t>
      </w:r>
      <w:r>
        <w:rPr>
          <w:rStyle w:val="NormalTok"/>
        </w:rPr>
        <w:t>,</w:t>
      </w:r>
      <w:r>
        <w:rPr>
          <w:rStyle w:val="AttributeTok"/>
        </w:rPr>
        <w:t>scope 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upper=</w:t>
      </w:r>
      <w:r>
        <w:rPr>
          <w:rStyle w:val="NormalTok"/>
        </w:rPr>
        <w:t>f_model,</w:t>
      </w:r>
      <w:r>
        <w:rPr>
          <w:rStyle w:val="AttributeTok"/>
        </w:rPr>
        <w:t>lower =</w:t>
      </w:r>
      <w:r>
        <w:rPr>
          <w:rStyle w:val="NormalTok"/>
        </w:rPr>
        <w:t xml:space="preserve"> nu_model))</w:t>
      </w:r>
    </w:p>
    <w:p w14:paraId="6E54E39F" w14:textId="77777777" w:rsidR="00BC74FF" w:rsidRDefault="00EE0658">
      <w:pPr>
        <w:pStyle w:val="SourceCode"/>
      </w:pPr>
      <w:r>
        <w:rPr>
          <w:rStyle w:val="VerbatimChar"/>
        </w:rPr>
        <w:t>## Start:  AIC=104.74</w:t>
      </w:r>
      <w:r>
        <w:br/>
      </w:r>
      <w:r>
        <w:rPr>
          <w:rStyle w:val="VerbatimChar"/>
        </w:rPr>
        <w:t xml:space="preserve">## F21 ~ F1 + F2 + F3 + F4 + F5 + F6 + F7 + F8 + F9 + F10 + F11 + </w:t>
      </w:r>
      <w:r>
        <w:br/>
      </w:r>
      <w:r>
        <w:rPr>
          <w:rStyle w:val="VerbatimChar"/>
        </w:rPr>
        <w:t>##     F12 + F13 + F14 + F15 + F16 + F17 + F18 + F19 + F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Df Sum of Sq    RSS    AIC</w:t>
      </w:r>
      <w:r>
        <w:br/>
      </w:r>
      <w:r>
        <w:rPr>
          <w:rStyle w:val="VerbatimChar"/>
        </w:rPr>
        <w:t>## - F11   1      0.75 308.31 102.81</w:t>
      </w:r>
      <w:r>
        <w:br/>
      </w:r>
      <w:r>
        <w:rPr>
          <w:rStyle w:val="VerbatimChar"/>
        </w:rPr>
        <w:t>## - F14   1      1.72 309.28 102.88</w:t>
      </w:r>
      <w:r>
        <w:br/>
      </w:r>
      <w:r>
        <w:rPr>
          <w:rStyle w:val="VerbatimChar"/>
        </w:rPr>
        <w:t>## - F3    1      2.94 310.50 102.98</w:t>
      </w:r>
      <w:r>
        <w:br/>
      </w:r>
      <w:r>
        <w:rPr>
          <w:rStyle w:val="VerbatimChar"/>
        </w:rPr>
        <w:t>## - F9    1      4.22 311.78 103.09</w:t>
      </w:r>
      <w:r>
        <w:br/>
      </w:r>
      <w:r>
        <w:rPr>
          <w:rStyle w:val="VerbatimChar"/>
        </w:rPr>
        <w:t>## - F4    1      9.70 317.27 103.52</w:t>
      </w:r>
      <w:r>
        <w:br/>
      </w:r>
      <w:r>
        <w:rPr>
          <w:rStyle w:val="VerbatimChar"/>
        </w:rPr>
        <w:t>## - F7    1     10.78 318.34 103.61</w:t>
      </w:r>
      <w:r>
        <w:br/>
      </w:r>
      <w:r>
        <w:rPr>
          <w:rStyle w:val="VerbatimChar"/>
        </w:rPr>
        <w:t>## - F5    1     18.15 325.71 104.18</w:t>
      </w:r>
      <w:r>
        <w:br/>
      </w:r>
      <w:r>
        <w:rPr>
          <w:rStyle w:val="VerbatimChar"/>
        </w:rPr>
        <w:t>## - F19   1     18.35 325.91 104.19</w:t>
      </w:r>
      <w:r>
        <w:br/>
      </w:r>
      <w:r>
        <w:rPr>
          <w:rStyle w:val="VerbatimChar"/>
        </w:rPr>
        <w:t>## - F6    1     24.70 332.26 104.68</w:t>
      </w:r>
      <w:r>
        <w:br/>
      </w:r>
      <w:r>
        <w:rPr>
          <w:rStyle w:val="VerbatimChar"/>
        </w:rPr>
        <w:t>## &lt;none&gt;              307.56 104.75</w:t>
      </w:r>
      <w:r>
        <w:br/>
      </w:r>
      <w:r>
        <w:rPr>
          <w:rStyle w:val="VerbatimChar"/>
        </w:rPr>
        <w:t>## - F12   1     50.13 357.69 106.52</w:t>
      </w:r>
      <w:r>
        <w:br/>
      </w:r>
      <w:r>
        <w:rPr>
          <w:rStyle w:val="VerbatimChar"/>
        </w:rPr>
        <w:t>## - F10   1    106.69 414.25 110.19</w:t>
      </w:r>
      <w:r>
        <w:br/>
      </w:r>
      <w:r>
        <w:rPr>
          <w:rStyle w:val="VerbatimChar"/>
        </w:rPr>
        <w:t>## - F1    1    129.14 436.70 111.51</w:t>
      </w:r>
      <w:r>
        <w:br/>
      </w:r>
      <w:r>
        <w:rPr>
          <w:rStyle w:val="VerbatimChar"/>
        </w:rPr>
        <w:t>## - F18   1    131.48 439.04 111.64</w:t>
      </w:r>
      <w:r>
        <w:br/>
      </w:r>
      <w:r>
        <w:rPr>
          <w:rStyle w:val="VerbatimChar"/>
        </w:rPr>
        <w:t>## - F16   1    147.06 454.62 112.52</w:t>
      </w:r>
      <w:r>
        <w:br/>
      </w:r>
      <w:r>
        <w:rPr>
          <w:rStyle w:val="VerbatimChar"/>
        </w:rPr>
        <w:t>## - F17   1    163.51 471.07 113.40</w:t>
      </w:r>
      <w:r>
        <w:br/>
      </w:r>
      <w:r>
        <w:rPr>
          <w:rStyle w:val="VerbatimChar"/>
        </w:rPr>
        <w:t>## - F15   1    198.77 506.33 115.21</w:t>
      </w:r>
      <w:r>
        <w:br/>
      </w:r>
      <w:r>
        <w:rPr>
          <w:rStyle w:val="VerbatimChar"/>
        </w:rPr>
        <w:lastRenderedPageBreak/>
        <w:t>## - F13   1    252.81 560.37 117.74</w:t>
      </w:r>
      <w:r>
        <w:br/>
      </w:r>
      <w:r>
        <w:rPr>
          <w:rStyle w:val="VerbatimChar"/>
        </w:rPr>
        <w:t>## - F20   1    285.31 592.87 119.15</w:t>
      </w:r>
      <w:r>
        <w:br/>
      </w:r>
      <w:r>
        <w:rPr>
          <w:rStyle w:val="VerbatimChar"/>
        </w:rPr>
        <w:t>## - F8    1    313.08 620.64 120.30</w:t>
      </w:r>
      <w:r>
        <w:br/>
      </w:r>
      <w:r>
        <w:rPr>
          <w:rStyle w:val="VerbatimChar"/>
        </w:rPr>
        <w:t>## - F2    1    367.03 674.59 122.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02.81</w:t>
      </w:r>
      <w:r>
        <w:br/>
      </w:r>
      <w:r>
        <w:rPr>
          <w:rStyle w:val="VerbatimChar"/>
        </w:rPr>
        <w:t xml:space="preserve">## F21 ~ F1 + F2 + F3 + F4 + F5 + F6 + F7 + F8 + F9 + F10 + F12 + </w:t>
      </w:r>
      <w:r>
        <w:br/>
      </w:r>
      <w:r>
        <w:rPr>
          <w:rStyle w:val="VerbatimChar"/>
        </w:rPr>
        <w:t>##     F13 + F14 + F15 + F16 + F17 + F18 + F19 + F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Df Sum of Sq    RSS    AIC</w:t>
      </w:r>
      <w:r>
        <w:br/>
      </w:r>
      <w:r>
        <w:rPr>
          <w:rStyle w:val="VerbatimChar"/>
        </w:rPr>
        <w:t>## - F14   1      1.02 309.33 100.89</w:t>
      </w:r>
      <w:r>
        <w:br/>
      </w:r>
      <w:r>
        <w:rPr>
          <w:rStyle w:val="VerbatimChar"/>
        </w:rPr>
        <w:t>## - F3    1      3.06 311.37 101.05</w:t>
      </w:r>
      <w:r>
        <w:br/>
      </w:r>
      <w:r>
        <w:rPr>
          <w:rStyle w:val="VerbatimChar"/>
        </w:rPr>
        <w:t>## - F9    1      6.39 314.70 101.32</w:t>
      </w:r>
      <w:r>
        <w:br/>
      </w:r>
      <w:r>
        <w:rPr>
          <w:rStyle w:val="VerbatimChar"/>
        </w:rPr>
        <w:t>## - F7    1     10.05 318.37 101.61</w:t>
      </w:r>
      <w:r>
        <w:br/>
      </w:r>
      <w:r>
        <w:rPr>
          <w:rStyle w:val="VerbatimChar"/>
        </w:rPr>
        <w:t>## - F4    1     16.66 324.98 102.12</w:t>
      </w:r>
      <w:r>
        <w:br/>
      </w:r>
      <w:r>
        <w:rPr>
          <w:rStyle w:val="VerbatimChar"/>
        </w:rPr>
        <w:t>## - F19   1     17.61 325.92 102.19</w:t>
      </w:r>
      <w:r>
        <w:br/>
      </w:r>
      <w:r>
        <w:rPr>
          <w:rStyle w:val="VerbatimChar"/>
        </w:rPr>
        <w:t>## &lt;none&gt;              308.31 102.81</w:t>
      </w:r>
      <w:r>
        <w:br/>
      </w:r>
      <w:r>
        <w:rPr>
          <w:rStyle w:val="VerbatimChar"/>
        </w:rPr>
        <w:t>## - F5    1     32.13 340.44 103.28</w:t>
      </w:r>
      <w:r>
        <w:br/>
      </w:r>
      <w:r>
        <w:rPr>
          <w:rStyle w:val="VerbatimChar"/>
        </w:rPr>
        <w:t>## - F6    1     34.12 342.43 103.43</w:t>
      </w:r>
      <w:r>
        <w:br/>
      </w:r>
      <w:r>
        <w:rPr>
          <w:rStyle w:val="VerbatimChar"/>
        </w:rPr>
        <w:t>## - F12   1     76.88 385.19 106.37</w:t>
      </w:r>
      <w:r>
        <w:br/>
      </w:r>
      <w:r>
        <w:rPr>
          <w:rStyle w:val="VerbatimChar"/>
        </w:rPr>
        <w:t>## - F1    1    135.41 443.72 109.91</w:t>
      </w:r>
      <w:r>
        <w:br/>
      </w:r>
      <w:r>
        <w:rPr>
          <w:rStyle w:val="VerbatimChar"/>
        </w:rPr>
        <w:t>## - F18   1    164.04 472.35 111.47</w:t>
      </w:r>
      <w:r>
        <w:br/>
      </w:r>
      <w:r>
        <w:rPr>
          <w:rStyle w:val="VerbatimChar"/>
        </w:rPr>
        <w:t>## - F16   1    175.22 483.53 112.06</w:t>
      </w:r>
      <w:r>
        <w:br/>
      </w:r>
      <w:r>
        <w:rPr>
          <w:rStyle w:val="VerbatimChar"/>
        </w:rPr>
        <w:t>## - F17   1    200.31 508.62 113.32</w:t>
      </w:r>
      <w:r>
        <w:br/>
      </w:r>
      <w:r>
        <w:rPr>
          <w:rStyle w:val="VerbatimChar"/>
        </w:rPr>
        <w:t>## - F15   1    224.77 533.08 114.50</w:t>
      </w:r>
      <w:r>
        <w:br/>
      </w:r>
      <w:r>
        <w:rPr>
          <w:rStyle w:val="VerbatimChar"/>
        </w:rPr>
        <w:t>## - F10   1    226.96 535.27 114.60</w:t>
      </w:r>
      <w:r>
        <w:br/>
      </w:r>
      <w:r>
        <w:rPr>
          <w:rStyle w:val="VerbatimChar"/>
        </w:rPr>
        <w:t>## - F13   1    253.50 561.81 115.81</w:t>
      </w:r>
      <w:r>
        <w:br/>
      </w:r>
      <w:r>
        <w:rPr>
          <w:rStyle w:val="VerbatimChar"/>
        </w:rPr>
        <w:t>## - F8    1    318.83 627.15 118.56</w:t>
      </w:r>
      <w:r>
        <w:br/>
      </w:r>
      <w:r>
        <w:rPr>
          <w:rStyle w:val="VerbatimChar"/>
        </w:rPr>
        <w:t>## - F20   1    326.19 634.50 118.85</w:t>
      </w:r>
      <w:r>
        <w:br/>
      </w:r>
      <w:r>
        <w:rPr>
          <w:rStyle w:val="VerbatimChar"/>
        </w:rPr>
        <w:t>## - F2    1    543.62 851.93 126.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00.89</w:t>
      </w:r>
      <w:r>
        <w:br/>
      </w:r>
      <w:r>
        <w:rPr>
          <w:rStyle w:val="VerbatimChar"/>
        </w:rPr>
        <w:t xml:space="preserve">## F21 ~ F1 + F2 + F3 + F4 + F5 + F6 + F7 + F8 + F9 + F10 + F12 + </w:t>
      </w:r>
      <w:r>
        <w:br/>
      </w:r>
      <w:r>
        <w:rPr>
          <w:rStyle w:val="VerbatimChar"/>
        </w:rPr>
        <w:t>##     F13 + F15 + F16 + F17 + F18 + F19 + F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Df Sum of Sq     RSS     AIC</w:t>
      </w:r>
      <w:r>
        <w:br/>
      </w:r>
      <w:r>
        <w:rPr>
          <w:rStyle w:val="VerbatimChar"/>
        </w:rPr>
        <w:t>## - F3    1      2.34  311.66  99.076</w:t>
      </w:r>
      <w:r>
        <w:br/>
      </w:r>
      <w:r>
        <w:rPr>
          <w:rStyle w:val="VerbatimChar"/>
        </w:rPr>
        <w:t>## - F7    1     10.85  320.18  99.750</w:t>
      </w:r>
      <w:r>
        <w:br/>
      </w:r>
      <w:r>
        <w:rPr>
          <w:rStyle w:val="VerbatimChar"/>
        </w:rPr>
        <w:t>## - F19   1     16.61  325.93 100.195</w:t>
      </w:r>
      <w:r>
        <w:br/>
      </w:r>
      <w:r>
        <w:rPr>
          <w:rStyle w:val="VerbatimChar"/>
        </w:rPr>
        <w:t>## - F9    1     16.70  326.03 100.203</w:t>
      </w:r>
      <w:r>
        <w:br/>
      </w:r>
      <w:r>
        <w:rPr>
          <w:rStyle w:val="VerbatimChar"/>
        </w:rPr>
        <w:t>## &lt;none&gt;               309.33 100.888</w:t>
      </w:r>
      <w:r>
        <w:br/>
      </w:r>
      <w:r>
        <w:rPr>
          <w:rStyle w:val="VerbatimChar"/>
        </w:rPr>
        <w:t>## - F4    1     74.50  383.83 104.283</w:t>
      </w:r>
      <w:r>
        <w:br/>
      </w:r>
      <w:r>
        <w:rPr>
          <w:rStyle w:val="VerbatimChar"/>
        </w:rPr>
        <w:t>## - F12   1     77.96  387.29 104.507</w:t>
      </w:r>
      <w:r>
        <w:br/>
      </w:r>
      <w:r>
        <w:rPr>
          <w:rStyle w:val="VerbatimChar"/>
        </w:rPr>
        <w:t>## - F6    1    107.69  417.02 106.356</w:t>
      </w:r>
      <w:r>
        <w:br/>
      </w:r>
      <w:r>
        <w:rPr>
          <w:rStyle w:val="VerbatimChar"/>
        </w:rPr>
        <w:t>## - F5    1    129.30  438.63 107.620</w:t>
      </w:r>
      <w:r>
        <w:br/>
      </w:r>
      <w:r>
        <w:rPr>
          <w:rStyle w:val="VerbatimChar"/>
        </w:rPr>
        <w:t>## - F1    1    134.43  443.76 107.910</w:t>
      </w:r>
      <w:r>
        <w:br/>
      </w:r>
      <w:r>
        <w:rPr>
          <w:rStyle w:val="VerbatimChar"/>
        </w:rPr>
        <w:t>## - F18   1    166.66  475.99 109.663</w:t>
      </w:r>
      <w:r>
        <w:br/>
      </w:r>
      <w:r>
        <w:rPr>
          <w:rStyle w:val="VerbatimChar"/>
        </w:rPr>
        <w:t>## - F10   1    242.31  551.63 113.350</w:t>
      </w:r>
      <w:r>
        <w:br/>
      </w:r>
      <w:r>
        <w:rPr>
          <w:rStyle w:val="VerbatimChar"/>
        </w:rPr>
        <w:t>## - F13   1    283.32  592.64 115.143</w:t>
      </w:r>
      <w:r>
        <w:br/>
      </w:r>
      <w:r>
        <w:rPr>
          <w:rStyle w:val="VerbatimChar"/>
        </w:rPr>
        <w:t>## - F16   1    321.98  631.30 116.723</w:t>
      </w:r>
      <w:r>
        <w:br/>
      </w:r>
      <w:r>
        <w:rPr>
          <w:rStyle w:val="VerbatimChar"/>
        </w:rPr>
        <w:lastRenderedPageBreak/>
        <w:t>## - F17   1    366.45  675.78 118.425</w:t>
      </w:r>
      <w:r>
        <w:br/>
      </w:r>
      <w:r>
        <w:rPr>
          <w:rStyle w:val="VerbatimChar"/>
        </w:rPr>
        <w:t>## - F8    1    391.19  700.52 119.324</w:t>
      </w:r>
      <w:r>
        <w:br/>
      </w:r>
      <w:r>
        <w:rPr>
          <w:rStyle w:val="VerbatimChar"/>
        </w:rPr>
        <w:t>## - F15   1    658.97  968.30 127.417</w:t>
      </w:r>
      <w:r>
        <w:br/>
      </w:r>
      <w:r>
        <w:rPr>
          <w:rStyle w:val="VerbatimChar"/>
        </w:rPr>
        <w:t>## - F2    1    725.20 1034.53 129.071</w:t>
      </w:r>
      <w:r>
        <w:br/>
      </w:r>
      <w:r>
        <w:rPr>
          <w:rStyle w:val="VerbatimChar"/>
        </w:rPr>
        <w:t>## - F20   1    769.81 1079.14 130.1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99.08</w:t>
      </w:r>
      <w:r>
        <w:br/>
      </w:r>
      <w:r>
        <w:rPr>
          <w:rStyle w:val="VerbatimChar"/>
        </w:rPr>
        <w:t xml:space="preserve">## F21 ~ F1 + F2 + F4 + F5 + F6 + F7 + F8 + F9 + F10 + F12 + F13 + </w:t>
      </w:r>
      <w:r>
        <w:br/>
      </w:r>
      <w:r>
        <w:rPr>
          <w:rStyle w:val="VerbatimChar"/>
        </w:rPr>
        <w:t>##     F15 + F16 + F17 + F18 + F19 + F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Df Sum of Sq     RSS     AIC</w:t>
      </w:r>
      <w:r>
        <w:br/>
      </w:r>
      <w:r>
        <w:rPr>
          <w:rStyle w:val="VerbatimChar"/>
        </w:rPr>
        <w:t>## - F19   1     14.29  325.95  98.197</w:t>
      </w:r>
      <w:r>
        <w:br/>
      </w:r>
      <w:r>
        <w:rPr>
          <w:rStyle w:val="VerbatimChar"/>
        </w:rPr>
        <w:t>## - F7    1     14.45  326.11  98.209</w:t>
      </w:r>
      <w:r>
        <w:br/>
      </w:r>
      <w:r>
        <w:rPr>
          <w:rStyle w:val="VerbatimChar"/>
        </w:rPr>
        <w:t>## &lt;none&gt;               311.66  99.076</w:t>
      </w:r>
      <w:r>
        <w:br/>
      </w:r>
      <w:r>
        <w:rPr>
          <w:rStyle w:val="VerbatimChar"/>
        </w:rPr>
        <w:t>## - F12   1     77.24  388.90 102.611</w:t>
      </w:r>
      <w:r>
        <w:br/>
      </w:r>
      <w:r>
        <w:rPr>
          <w:rStyle w:val="VerbatimChar"/>
        </w:rPr>
        <w:t>## - F9    1    116.06  427.73 104.990</w:t>
      </w:r>
      <w:r>
        <w:br/>
      </w:r>
      <w:r>
        <w:rPr>
          <w:rStyle w:val="VerbatimChar"/>
        </w:rPr>
        <w:t>## - F5    1    126.97  438.63 105.620</w:t>
      </w:r>
      <w:r>
        <w:br/>
      </w:r>
      <w:r>
        <w:rPr>
          <w:rStyle w:val="VerbatimChar"/>
        </w:rPr>
        <w:t>## - F18   1    165.14  476.80 107.706</w:t>
      </w:r>
      <w:r>
        <w:br/>
      </w:r>
      <w:r>
        <w:rPr>
          <w:rStyle w:val="VerbatimChar"/>
        </w:rPr>
        <w:t>## - F4    1    174.17  485.83 108.175</w:t>
      </w:r>
      <w:r>
        <w:br/>
      </w:r>
      <w:r>
        <w:rPr>
          <w:rStyle w:val="VerbatimChar"/>
        </w:rPr>
        <w:t>## - F10   1    252.06  563.72 111.892</w:t>
      </w:r>
      <w:r>
        <w:br/>
      </w:r>
      <w:r>
        <w:rPr>
          <w:rStyle w:val="VerbatimChar"/>
        </w:rPr>
        <w:t>## - F6    1    257.16  568.83 112.118</w:t>
      </w:r>
      <w:r>
        <w:br/>
      </w:r>
      <w:r>
        <w:rPr>
          <w:rStyle w:val="VerbatimChar"/>
        </w:rPr>
        <w:t>## - F13   1    283.73  595.40 113.259</w:t>
      </w:r>
      <w:r>
        <w:br/>
      </w:r>
      <w:r>
        <w:rPr>
          <w:rStyle w:val="VerbatimChar"/>
        </w:rPr>
        <w:t>## - F16   1    324.58  636.24 114.917</w:t>
      </w:r>
      <w:r>
        <w:br/>
      </w:r>
      <w:r>
        <w:rPr>
          <w:rStyle w:val="VerbatimChar"/>
        </w:rPr>
        <w:t>## - F17   1    364.36  676.02 116.434</w:t>
      </w:r>
      <w:r>
        <w:br/>
      </w:r>
      <w:r>
        <w:rPr>
          <w:rStyle w:val="VerbatimChar"/>
        </w:rPr>
        <w:t>## - F8    1    470.11  781.78 120.067</w:t>
      </w:r>
      <w:r>
        <w:br/>
      </w:r>
      <w:r>
        <w:rPr>
          <w:rStyle w:val="VerbatimChar"/>
        </w:rPr>
        <w:t>## - F1    1    573.71  885.37 123.178</w:t>
      </w:r>
      <w:r>
        <w:br/>
      </w:r>
      <w:r>
        <w:rPr>
          <w:rStyle w:val="VerbatimChar"/>
        </w:rPr>
        <w:t>## - F15   1    672.16  983.83 125.814</w:t>
      </w:r>
      <w:r>
        <w:br/>
      </w:r>
      <w:r>
        <w:rPr>
          <w:rStyle w:val="VerbatimChar"/>
        </w:rPr>
        <w:t>## - F2    1    723.61 1035.28 127.089</w:t>
      </w:r>
      <w:r>
        <w:br/>
      </w:r>
      <w:r>
        <w:rPr>
          <w:rStyle w:val="VerbatimChar"/>
        </w:rPr>
        <w:t>## - F20   1    788.06 1099.72 128.5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98.2</w:t>
      </w:r>
      <w:r>
        <w:br/>
      </w:r>
      <w:r>
        <w:rPr>
          <w:rStyle w:val="VerbatimChar"/>
        </w:rPr>
        <w:t xml:space="preserve">## F21 ~ F1 + F2 + F4 + F5 + F6 + F7 + F8 + F9 + F10 + F12 + F13 + </w:t>
      </w:r>
      <w:r>
        <w:br/>
      </w:r>
      <w:r>
        <w:rPr>
          <w:rStyle w:val="VerbatimChar"/>
        </w:rPr>
        <w:t>##     F15 + F16 + F17 + F18 + F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Df Sum of Sq     RSS     AIC</w:t>
      </w:r>
      <w:r>
        <w:br/>
      </w:r>
      <w:r>
        <w:rPr>
          <w:rStyle w:val="VerbatimChar"/>
        </w:rPr>
        <w:t>## - F7    1     14.41  340.36  97.278</w:t>
      </w:r>
      <w:r>
        <w:br/>
      </w:r>
      <w:r>
        <w:rPr>
          <w:rStyle w:val="VerbatimChar"/>
        </w:rPr>
        <w:t>## &lt;none&gt;               325.95  98.197</w:t>
      </w:r>
      <w:r>
        <w:br/>
      </w:r>
      <w:r>
        <w:rPr>
          <w:rStyle w:val="VerbatimChar"/>
        </w:rPr>
        <w:t>## - F12   1     64.25  390.20 100.695</w:t>
      </w:r>
      <w:r>
        <w:br/>
      </w:r>
      <w:r>
        <w:rPr>
          <w:rStyle w:val="VerbatimChar"/>
        </w:rPr>
        <w:t>## - F9    1    157.39  483.34 106.046</w:t>
      </w:r>
      <w:r>
        <w:br/>
      </w:r>
      <w:r>
        <w:rPr>
          <w:rStyle w:val="VerbatimChar"/>
        </w:rPr>
        <w:t>## - F4    1    170.36  496.31 106.708</w:t>
      </w:r>
      <w:r>
        <w:br/>
      </w:r>
      <w:r>
        <w:rPr>
          <w:rStyle w:val="VerbatimChar"/>
        </w:rPr>
        <w:t>## - F5    1    181.61  507.56 107.268</w:t>
      </w:r>
      <w:r>
        <w:br/>
      </w:r>
      <w:r>
        <w:rPr>
          <w:rStyle w:val="VerbatimChar"/>
        </w:rPr>
        <w:t>## - F10   1    239.08  565.03 109.950</w:t>
      </w:r>
      <w:r>
        <w:br/>
      </w:r>
      <w:r>
        <w:rPr>
          <w:rStyle w:val="VerbatimChar"/>
        </w:rPr>
        <w:t>## - F13   1    285.69  611.65 111.932</w:t>
      </w:r>
      <w:r>
        <w:br/>
      </w:r>
      <w:r>
        <w:rPr>
          <w:rStyle w:val="VerbatimChar"/>
        </w:rPr>
        <w:t>## - F18   1    301.29  627.24 112.561</w:t>
      </w:r>
      <w:r>
        <w:br/>
      </w:r>
      <w:r>
        <w:rPr>
          <w:rStyle w:val="VerbatimChar"/>
        </w:rPr>
        <w:t>## - F6    1    330.10  656.05 113.684</w:t>
      </w:r>
      <w:r>
        <w:br/>
      </w:r>
      <w:r>
        <w:rPr>
          <w:rStyle w:val="VerbatimChar"/>
        </w:rPr>
        <w:t>## - F16   1    333.89  659.84 113.828</w:t>
      </w:r>
      <w:r>
        <w:br/>
      </w:r>
      <w:r>
        <w:rPr>
          <w:rStyle w:val="VerbatimChar"/>
        </w:rPr>
        <w:t>## - F8    1    455.84  781.79 118.068</w:t>
      </w:r>
      <w:r>
        <w:br/>
      </w:r>
      <w:r>
        <w:rPr>
          <w:rStyle w:val="VerbatimChar"/>
        </w:rPr>
        <w:t>## - F17   1    527.59  853.54 120.263</w:t>
      </w:r>
      <w:r>
        <w:br/>
      </w:r>
      <w:r>
        <w:rPr>
          <w:rStyle w:val="VerbatimChar"/>
        </w:rPr>
        <w:t>## - F1    1    565.14  891.09 121.339</w:t>
      </w:r>
      <w:r>
        <w:br/>
      </w:r>
      <w:r>
        <w:rPr>
          <w:rStyle w:val="VerbatimChar"/>
        </w:rPr>
        <w:t>## - F2    1    731.65 1057.60 125.622</w:t>
      </w:r>
      <w:r>
        <w:br/>
      </w:r>
      <w:r>
        <w:rPr>
          <w:rStyle w:val="VerbatimChar"/>
        </w:rPr>
        <w:lastRenderedPageBreak/>
        <w:t>## - F20   1    791.84 1117.79 127.006</w:t>
      </w:r>
      <w:r>
        <w:br/>
      </w:r>
      <w:r>
        <w:rPr>
          <w:rStyle w:val="VerbatimChar"/>
        </w:rPr>
        <w:t>## - F15   1    850.30 1176.25 128.2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97.28</w:t>
      </w:r>
      <w:r>
        <w:br/>
      </w:r>
      <w:r>
        <w:rPr>
          <w:rStyle w:val="VerbatimChar"/>
        </w:rPr>
        <w:t xml:space="preserve">## F21 ~ F1 + F2 + F4 + F5 + F6 + F8 + F9 + F10 + F12 + F13 + F15 + </w:t>
      </w:r>
      <w:r>
        <w:br/>
      </w:r>
      <w:r>
        <w:rPr>
          <w:rStyle w:val="VerbatimChar"/>
        </w:rPr>
        <w:t>##     F16 + F17 + F18 + F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Df Sum of Sq     RSS     AIC</w:t>
      </w:r>
      <w:r>
        <w:br/>
      </w:r>
      <w:r>
        <w:rPr>
          <w:rStyle w:val="VerbatimChar"/>
        </w:rPr>
        <w:t>## &lt;none&gt;               340.36  97.278</w:t>
      </w:r>
      <w:r>
        <w:br/>
      </w:r>
      <w:r>
        <w:rPr>
          <w:rStyle w:val="VerbatimChar"/>
        </w:rPr>
        <w:t>## - F12   1     49.84  390.20  98.695</w:t>
      </w:r>
      <w:r>
        <w:br/>
      </w:r>
      <w:r>
        <w:rPr>
          <w:rStyle w:val="VerbatimChar"/>
        </w:rPr>
        <w:t>## - F5    1    167.62  507.99 105.289</w:t>
      </w:r>
      <w:r>
        <w:br/>
      </w:r>
      <w:r>
        <w:rPr>
          <w:rStyle w:val="VerbatimChar"/>
        </w:rPr>
        <w:t>## - F9    1    262.76  603.12 109.581</w:t>
      </w:r>
      <w:r>
        <w:br/>
      </w:r>
      <w:r>
        <w:rPr>
          <w:rStyle w:val="VerbatimChar"/>
        </w:rPr>
        <w:t>## - F10   1    269.44  609.80 109.856</w:t>
      </w:r>
      <w:r>
        <w:br/>
      </w:r>
      <w:r>
        <w:rPr>
          <w:rStyle w:val="VerbatimChar"/>
        </w:rPr>
        <w:t>## - F18   1    290.65  631.01 110.711</w:t>
      </w:r>
      <w:r>
        <w:br/>
      </w:r>
      <w:r>
        <w:rPr>
          <w:rStyle w:val="VerbatimChar"/>
        </w:rPr>
        <w:t>## - F13   1    313.38  653.74 111.596</w:t>
      </w:r>
      <w:r>
        <w:br/>
      </w:r>
      <w:r>
        <w:rPr>
          <w:rStyle w:val="VerbatimChar"/>
        </w:rPr>
        <w:t>## - F16   1    386.37  726.73 114.242</w:t>
      </w:r>
      <w:r>
        <w:br/>
      </w:r>
      <w:r>
        <w:rPr>
          <w:rStyle w:val="VerbatimChar"/>
        </w:rPr>
        <w:t>## - F6    1    400.23  740.59 114.714</w:t>
      </w:r>
      <w:r>
        <w:br/>
      </w:r>
      <w:r>
        <w:rPr>
          <w:rStyle w:val="VerbatimChar"/>
        </w:rPr>
        <w:t>## - F8    1    450.06  790.42 116.342</w:t>
      </w:r>
      <w:r>
        <w:br/>
      </w:r>
      <w:r>
        <w:rPr>
          <w:rStyle w:val="VerbatimChar"/>
        </w:rPr>
        <w:t>## - F17   1    530.39  870.75 118.762</w:t>
      </w:r>
      <w:r>
        <w:br/>
      </w:r>
      <w:r>
        <w:rPr>
          <w:rStyle w:val="VerbatimChar"/>
        </w:rPr>
        <w:t>## - F1    1    551.10  891.46 119.350</w:t>
      </w:r>
      <w:r>
        <w:br/>
      </w:r>
      <w:r>
        <w:rPr>
          <w:rStyle w:val="VerbatimChar"/>
        </w:rPr>
        <w:t>## - F4    1    553.85  894.22 119.427</w:t>
      </w:r>
      <w:r>
        <w:br/>
      </w:r>
      <w:r>
        <w:rPr>
          <w:rStyle w:val="VerbatimChar"/>
        </w:rPr>
        <w:t>## - F2    1    769.69 1110.05 124.832</w:t>
      </w:r>
      <w:r>
        <w:br/>
      </w:r>
      <w:r>
        <w:rPr>
          <w:rStyle w:val="VerbatimChar"/>
        </w:rPr>
        <w:t>## - F20   1    777.52 1117.88 125.008</w:t>
      </w:r>
      <w:r>
        <w:br/>
      </w:r>
      <w:r>
        <w:rPr>
          <w:rStyle w:val="VerbatimChar"/>
        </w:rPr>
        <w:t>## - F15   1    861.77 1202.14 126.825</w:t>
      </w:r>
    </w:p>
    <w:p w14:paraId="49AD3708" w14:textId="77777777" w:rsidR="00BC74FF" w:rsidRDefault="00EE065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F21 ~ F1 + F2 + F4 + F5 + F6 + F8 + F9 + F10 + F12 + </w:t>
      </w:r>
      <w:r>
        <w:br/>
      </w:r>
      <w:r>
        <w:rPr>
          <w:rStyle w:val="VerbatimChar"/>
        </w:rPr>
        <w:t>##     F13 + F15 + F16 + F17 + F18 + F20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  F1           F2           F4           F5           F6  </w:t>
      </w:r>
      <w:r>
        <w:br/>
      </w:r>
      <w:r>
        <w:rPr>
          <w:rStyle w:val="VerbatimChar"/>
        </w:rPr>
        <w:t xml:space="preserve">##  -2.211e-15    1.083e-02   -1.618e-03   -2.313e+00    1.299e-01    9.745e-02  </w:t>
      </w:r>
      <w:r>
        <w:br/>
      </w:r>
      <w:r>
        <w:rPr>
          <w:rStyle w:val="VerbatimChar"/>
        </w:rPr>
        <w:t xml:space="preserve">##          F8           F9          F10          F12          F13          F15  </w:t>
      </w:r>
      <w:r>
        <w:br/>
      </w:r>
      <w:r>
        <w:rPr>
          <w:rStyle w:val="VerbatimChar"/>
        </w:rPr>
        <w:t xml:space="preserve">##   1.241e+01   -1.002e+01    4.520e+00   -8.236e-02    4.742e-03   -1.243e+02  </w:t>
      </w:r>
      <w:r>
        <w:br/>
      </w:r>
      <w:r>
        <w:rPr>
          <w:rStyle w:val="VerbatimChar"/>
        </w:rPr>
        <w:t xml:space="preserve">##         F16          F17          F18          F20  </w:t>
      </w:r>
      <w:r>
        <w:br/>
      </w:r>
      <w:r>
        <w:rPr>
          <w:rStyle w:val="VerbatimChar"/>
        </w:rPr>
        <w:t>##   5.408e+01   -3.103e+01   -3.405e+01    1.246e+02</w:t>
      </w:r>
    </w:p>
    <w:p w14:paraId="152519E1" w14:textId="77777777" w:rsidR="00BC74FF" w:rsidRDefault="00EE0658">
      <w:pPr>
        <w:pStyle w:val="SourceCode"/>
      </w:pPr>
      <w:r>
        <w:rPr>
          <w:rStyle w:val="CommentTok"/>
        </w:rPr>
        <w:t># str(df1)</w:t>
      </w:r>
      <w:r>
        <w:br/>
      </w:r>
      <w:r>
        <w:rPr>
          <w:rStyle w:val="CommentTok"/>
        </w:rPr>
        <w:t># d &lt;- cor(df1)</w:t>
      </w:r>
    </w:p>
    <w:p w14:paraId="4B5E9CC3" w14:textId="77777777" w:rsidR="00BC74FF" w:rsidRDefault="00EE065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stepAIC</w:t>
      </w:r>
      <w:r>
        <w:rPr>
          <w:rStyle w:val="NormalTok"/>
        </w:rPr>
        <w:t>(nu_model,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forward"</w:t>
      </w:r>
      <w:r>
        <w:rPr>
          <w:rStyle w:val="NormalTok"/>
        </w:rPr>
        <w:t>,</w:t>
      </w:r>
      <w:r>
        <w:rPr>
          <w:rStyle w:val="AttributeTok"/>
        </w:rPr>
        <w:t>scope 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upper=</w:t>
      </w:r>
      <w:r>
        <w:rPr>
          <w:rStyle w:val="NormalTok"/>
        </w:rPr>
        <w:t>f_model,</w:t>
      </w:r>
      <w:r>
        <w:rPr>
          <w:rStyle w:val="AttributeTok"/>
        </w:rPr>
        <w:t>lower =</w:t>
      </w:r>
      <w:r>
        <w:rPr>
          <w:rStyle w:val="NormalTok"/>
        </w:rPr>
        <w:t xml:space="preserve"> nu_model)),</w:t>
      </w:r>
      <w:r>
        <w:rPr>
          <w:rStyle w:val="AttributeTok"/>
        </w:rPr>
        <w:t>steps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)</w:t>
      </w:r>
    </w:p>
    <w:p w14:paraId="07B0BE62" w14:textId="77777777" w:rsidR="00BC74FF" w:rsidRDefault="00EE0658">
      <w:pPr>
        <w:pStyle w:val="SourceCode"/>
      </w:pPr>
      <w:r>
        <w:rPr>
          <w:rStyle w:val="VerbatimChar"/>
        </w:rPr>
        <w:t>## Start:  AIC=127.01</w:t>
      </w:r>
      <w:r>
        <w:br/>
      </w:r>
      <w:r>
        <w:rPr>
          <w:rStyle w:val="VerbatimChar"/>
        </w:rPr>
        <w:t>## F21 ~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Df Sum of Sq    RSS    AIC</w:t>
      </w:r>
      <w:r>
        <w:br/>
      </w:r>
      <w:r>
        <w:rPr>
          <w:rStyle w:val="VerbatimChar"/>
        </w:rPr>
        <w:t>## + F13   1   1698.14 2322.4 115.29</w:t>
      </w:r>
      <w:r>
        <w:br/>
      </w:r>
      <w:r>
        <w:rPr>
          <w:rStyle w:val="VerbatimChar"/>
        </w:rPr>
        <w:t>## + F15   1   1418.30 2602.3 118.13</w:t>
      </w:r>
      <w:r>
        <w:br/>
      </w:r>
      <w:r>
        <w:rPr>
          <w:rStyle w:val="VerbatimChar"/>
        </w:rPr>
        <w:t>## + F1    1   1377.60 2643.0 118.52</w:t>
      </w:r>
      <w:r>
        <w:br/>
      </w:r>
      <w:r>
        <w:rPr>
          <w:rStyle w:val="VerbatimChar"/>
        </w:rPr>
        <w:t>## + F2    1    707.83 3312.7 124.17</w:t>
      </w:r>
      <w:r>
        <w:br/>
      </w:r>
      <w:r>
        <w:rPr>
          <w:rStyle w:val="VerbatimChar"/>
        </w:rPr>
        <w:t>## + F20   1    619.90 3400.7 124.82</w:t>
      </w:r>
      <w:r>
        <w:br/>
      </w:r>
      <w:r>
        <w:rPr>
          <w:rStyle w:val="VerbatimChar"/>
        </w:rPr>
        <w:t>## + F3    1    525.99 3494.6 125.50</w:t>
      </w:r>
      <w:r>
        <w:br/>
      </w:r>
      <w:r>
        <w:rPr>
          <w:rStyle w:val="VerbatimChar"/>
        </w:rPr>
        <w:t>## + F6    1    436.69 3583.9 126.13</w:t>
      </w:r>
      <w:r>
        <w:br/>
      </w:r>
      <w:r>
        <w:rPr>
          <w:rStyle w:val="VerbatimChar"/>
        </w:rPr>
        <w:t>## + F11   1    391.80 3628.8 126.44</w:t>
      </w:r>
      <w:r>
        <w:br/>
      </w:r>
      <w:r>
        <w:rPr>
          <w:rStyle w:val="VerbatimChar"/>
        </w:rPr>
        <w:t>## + F19   1    391.29 3629.3 126.45</w:t>
      </w:r>
      <w:r>
        <w:br/>
      </w:r>
      <w:r>
        <w:rPr>
          <w:rStyle w:val="VerbatimChar"/>
        </w:rPr>
        <w:t>## + F10   1    347.31 3673.3 126.75</w:t>
      </w:r>
      <w:r>
        <w:br/>
      </w:r>
      <w:r>
        <w:rPr>
          <w:rStyle w:val="VerbatimChar"/>
        </w:rPr>
        <w:t>## &lt;none&gt;              4020.6 127.01</w:t>
      </w:r>
      <w:r>
        <w:br/>
      </w:r>
      <w:r>
        <w:rPr>
          <w:rStyle w:val="VerbatimChar"/>
        </w:rPr>
        <w:t>## + F9    1    277.91 3742.7 127.22</w:t>
      </w:r>
      <w:r>
        <w:br/>
      </w:r>
      <w:r>
        <w:rPr>
          <w:rStyle w:val="VerbatimChar"/>
        </w:rPr>
        <w:t>## + F14   1    251.51 3769.1 127.39</w:t>
      </w:r>
      <w:r>
        <w:br/>
      </w:r>
      <w:r>
        <w:rPr>
          <w:rStyle w:val="VerbatimChar"/>
        </w:rPr>
        <w:t>## + F4    1    250.37 3770.2 127.40</w:t>
      </w:r>
      <w:r>
        <w:br/>
      </w:r>
      <w:r>
        <w:rPr>
          <w:rStyle w:val="VerbatimChar"/>
        </w:rPr>
        <w:t>## + F12   1    183.31 3837.3 127.84</w:t>
      </w:r>
      <w:r>
        <w:br/>
      </w:r>
      <w:r>
        <w:rPr>
          <w:rStyle w:val="VerbatimChar"/>
        </w:rPr>
        <w:t>## + F18   1    171.98 3848.6 127.92</w:t>
      </w:r>
      <w:r>
        <w:br/>
      </w:r>
      <w:r>
        <w:rPr>
          <w:rStyle w:val="VerbatimChar"/>
        </w:rPr>
        <w:t>## + F17   1    170.42 3850.1 127.92</w:t>
      </w:r>
      <w:r>
        <w:br/>
      </w:r>
      <w:r>
        <w:rPr>
          <w:rStyle w:val="VerbatimChar"/>
        </w:rPr>
        <w:t>## + F7    1    127.43 3893.1 128.20</w:t>
      </w:r>
      <w:r>
        <w:br/>
      </w:r>
      <w:r>
        <w:rPr>
          <w:rStyle w:val="VerbatimChar"/>
        </w:rPr>
        <w:t>## + F5    1    119.37 3901.2 128.25</w:t>
      </w:r>
      <w:r>
        <w:br/>
      </w:r>
      <w:r>
        <w:rPr>
          <w:rStyle w:val="VerbatimChar"/>
        </w:rPr>
        <w:t>## + F8    1     31.84 3988.7 128.81</w:t>
      </w:r>
      <w:r>
        <w:br/>
      </w:r>
      <w:r>
        <w:rPr>
          <w:rStyle w:val="VerbatimChar"/>
        </w:rPr>
        <w:t>## + F16   1     19.37 4001.2 128.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15.29</w:t>
      </w:r>
      <w:r>
        <w:br/>
      </w:r>
      <w:r>
        <w:rPr>
          <w:rStyle w:val="VerbatimChar"/>
        </w:rPr>
        <w:t>## F21 ~ F13 -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Df Sum of Sq    RSS    AIC</w:t>
      </w:r>
      <w:r>
        <w:br/>
      </w:r>
      <w:r>
        <w:rPr>
          <w:rStyle w:val="VerbatimChar"/>
        </w:rPr>
        <w:t>## + F15   1   268.186 2054.2 114.22</w:t>
      </w:r>
      <w:r>
        <w:br/>
      </w:r>
      <w:r>
        <w:rPr>
          <w:rStyle w:val="VerbatimChar"/>
        </w:rPr>
        <w:t>## &lt;none&gt;              2322.4 115.29</w:t>
      </w:r>
      <w:r>
        <w:br/>
      </w:r>
      <w:r>
        <w:rPr>
          <w:rStyle w:val="VerbatimChar"/>
        </w:rPr>
        <w:t>## + F10   1   153.948 2168.5 115.57</w:t>
      </w:r>
      <w:r>
        <w:br/>
      </w:r>
      <w:r>
        <w:rPr>
          <w:rStyle w:val="VerbatimChar"/>
        </w:rPr>
        <w:t>## + F14   1   124.995 2197.4 115.90</w:t>
      </w:r>
      <w:r>
        <w:br/>
      </w:r>
      <w:r>
        <w:rPr>
          <w:rStyle w:val="VerbatimChar"/>
        </w:rPr>
        <w:t>## + F12   1    78.831 2243.6 116.42</w:t>
      </w:r>
      <w:r>
        <w:br/>
      </w:r>
      <w:r>
        <w:rPr>
          <w:rStyle w:val="VerbatimChar"/>
        </w:rPr>
        <w:t>## + F19   1    67.058 2255.4 116.56</w:t>
      </w:r>
      <w:r>
        <w:br/>
      </w:r>
      <w:r>
        <w:rPr>
          <w:rStyle w:val="VerbatimChar"/>
        </w:rPr>
        <w:t>## + F20   1    58.127 2264.3 116.65</w:t>
      </w:r>
      <w:r>
        <w:br/>
      </w:r>
      <w:r>
        <w:rPr>
          <w:rStyle w:val="VerbatimChar"/>
        </w:rPr>
        <w:t>## + F1    1    46.442 2276.0 116.78</w:t>
      </w:r>
      <w:r>
        <w:br/>
      </w:r>
      <w:r>
        <w:rPr>
          <w:rStyle w:val="VerbatimChar"/>
        </w:rPr>
        <w:t>## + F7    1    43.582 2278.8 116.81</w:t>
      </w:r>
      <w:r>
        <w:br/>
      </w:r>
      <w:r>
        <w:rPr>
          <w:rStyle w:val="VerbatimChar"/>
        </w:rPr>
        <w:t>## + F8    1    24.856 2297.6 117.02</w:t>
      </w:r>
      <w:r>
        <w:br/>
      </w:r>
      <w:r>
        <w:rPr>
          <w:rStyle w:val="VerbatimChar"/>
        </w:rPr>
        <w:t>## + F2    1    21.409 2301.0 117.06</w:t>
      </w:r>
      <w:r>
        <w:br/>
      </w:r>
      <w:r>
        <w:rPr>
          <w:rStyle w:val="VerbatimChar"/>
        </w:rPr>
        <w:t>## + F11   1    13.315 2309.1 117.14</w:t>
      </w:r>
      <w:r>
        <w:br/>
      </w:r>
      <w:r>
        <w:rPr>
          <w:rStyle w:val="VerbatimChar"/>
        </w:rPr>
        <w:t>## + F3    1    12.057 2310.4 117.16</w:t>
      </w:r>
      <w:r>
        <w:br/>
      </w:r>
      <w:r>
        <w:rPr>
          <w:rStyle w:val="VerbatimChar"/>
        </w:rPr>
        <w:t>## + F4    1    11.182 2311.2 117.17</w:t>
      </w:r>
      <w:r>
        <w:br/>
      </w:r>
      <w:r>
        <w:rPr>
          <w:rStyle w:val="VerbatimChar"/>
        </w:rPr>
        <w:t>## + F17   1     8.551 2313.9 117.19</w:t>
      </w:r>
      <w:r>
        <w:br/>
      </w:r>
      <w:r>
        <w:rPr>
          <w:rStyle w:val="VerbatimChar"/>
        </w:rPr>
        <w:t>## + F9    1     6.252 2316.2 117.22</w:t>
      </w:r>
      <w:r>
        <w:br/>
      </w:r>
      <w:r>
        <w:rPr>
          <w:rStyle w:val="VerbatimChar"/>
        </w:rPr>
        <w:t>## + F16   1     6.248 2316.2 117.22</w:t>
      </w:r>
      <w:r>
        <w:br/>
      </w:r>
      <w:r>
        <w:rPr>
          <w:rStyle w:val="VerbatimChar"/>
        </w:rPr>
        <w:t>## + F18   1     5.702 2316.7 117.23</w:t>
      </w:r>
      <w:r>
        <w:br/>
      </w:r>
      <w:r>
        <w:rPr>
          <w:rStyle w:val="VerbatimChar"/>
        </w:rPr>
        <w:t>## + F6    1     5.309 2317.1 117.23</w:t>
      </w:r>
      <w:r>
        <w:br/>
      </w:r>
      <w:r>
        <w:rPr>
          <w:rStyle w:val="VerbatimChar"/>
        </w:rPr>
        <w:t>## + F5    1     0.001 2322.4 117.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14.22</w:t>
      </w:r>
      <w:r>
        <w:br/>
      </w:r>
      <w:r>
        <w:rPr>
          <w:rStyle w:val="VerbatimChar"/>
        </w:rPr>
        <w:t>## F21 ~ F13 + F15 -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      Df Sum of Sq    RSS    AIC</w:t>
      </w:r>
      <w:r>
        <w:br/>
      </w:r>
      <w:r>
        <w:rPr>
          <w:rStyle w:val="VerbatimChar"/>
        </w:rPr>
        <w:t>## + F20   1   247.673 1806.6 113.01</w:t>
      </w:r>
      <w:r>
        <w:br/>
      </w:r>
      <w:r>
        <w:rPr>
          <w:rStyle w:val="VerbatimChar"/>
        </w:rPr>
        <w:t>## + F14   1   237.377 1816.9 113.15</w:t>
      </w:r>
      <w:r>
        <w:br/>
      </w:r>
      <w:r>
        <w:rPr>
          <w:rStyle w:val="VerbatimChar"/>
        </w:rPr>
        <w:t>## + F10   1   172.105 1882.1 114.03</w:t>
      </w:r>
      <w:r>
        <w:br/>
      </w:r>
      <w:r>
        <w:rPr>
          <w:rStyle w:val="VerbatimChar"/>
        </w:rPr>
        <w:t>## &lt;none&gt;              2054.2 114.22</w:t>
      </w:r>
      <w:r>
        <w:br/>
      </w:r>
      <w:r>
        <w:rPr>
          <w:rStyle w:val="VerbatimChar"/>
        </w:rPr>
        <w:t>## + F19   1   153.432 1900.8 114.28</w:t>
      </w:r>
      <w:r>
        <w:br/>
      </w:r>
      <w:r>
        <w:rPr>
          <w:rStyle w:val="VerbatimChar"/>
        </w:rPr>
        <w:t>## + F7    1    89.910 1964.3 115.10</w:t>
      </w:r>
      <w:r>
        <w:br/>
      </w:r>
      <w:r>
        <w:rPr>
          <w:rStyle w:val="VerbatimChar"/>
        </w:rPr>
        <w:t>## + F12   1    51.235 2003.0 115.59</w:t>
      </w:r>
      <w:r>
        <w:br/>
      </w:r>
      <w:r>
        <w:rPr>
          <w:rStyle w:val="VerbatimChar"/>
        </w:rPr>
        <w:t>## + F8    1    40.395 2013.8 115.72</w:t>
      </w:r>
      <w:r>
        <w:br/>
      </w:r>
      <w:r>
        <w:rPr>
          <w:rStyle w:val="VerbatimChar"/>
        </w:rPr>
        <w:t>## + F1    1    36.009 2018.2 115.78</w:t>
      </w:r>
      <w:r>
        <w:br/>
      </w:r>
      <w:r>
        <w:rPr>
          <w:rStyle w:val="VerbatimChar"/>
        </w:rPr>
        <w:t>## + F4    1    35.437 2018.8 115.78</w:t>
      </w:r>
      <w:r>
        <w:br/>
      </w:r>
      <w:r>
        <w:rPr>
          <w:rStyle w:val="VerbatimChar"/>
        </w:rPr>
        <w:t>## + F5    1    33.820 2020.4 115.81</w:t>
      </w:r>
      <w:r>
        <w:br/>
      </w:r>
      <w:r>
        <w:rPr>
          <w:rStyle w:val="VerbatimChar"/>
        </w:rPr>
        <w:t>## + F16   1    27.351 2026.9 115.88</w:t>
      </w:r>
      <w:r>
        <w:br/>
      </w:r>
      <w:r>
        <w:rPr>
          <w:rStyle w:val="VerbatimChar"/>
        </w:rPr>
        <w:t>## + F11   1    26.613 2027.6 115.89</w:t>
      </w:r>
      <w:r>
        <w:br/>
      </w:r>
      <w:r>
        <w:rPr>
          <w:rStyle w:val="VerbatimChar"/>
        </w:rPr>
        <w:t>## + F2    1    15.779 2038.5 116.03</w:t>
      </w:r>
      <w:r>
        <w:br/>
      </w:r>
      <w:r>
        <w:rPr>
          <w:rStyle w:val="VerbatimChar"/>
        </w:rPr>
        <w:t>## + F9    1    10.018 2044.2 116.10</w:t>
      </w:r>
      <w:r>
        <w:br/>
      </w:r>
      <w:r>
        <w:rPr>
          <w:rStyle w:val="VerbatimChar"/>
        </w:rPr>
        <w:t>## + F6    1     3.203 2051.0 116.18</w:t>
      </w:r>
      <w:r>
        <w:br/>
      </w:r>
      <w:r>
        <w:rPr>
          <w:rStyle w:val="VerbatimChar"/>
        </w:rPr>
        <w:t>## + F3    1     2.022 2052.2 116.19</w:t>
      </w:r>
      <w:r>
        <w:br/>
      </w:r>
      <w:r>
        <w:rPr>
          <w:rStyle w:val="VerbatimChar"/>
        </w:rPr>
        <w:t>## + F17   1     1.393 2052.8 116.20</w:t>
      </w:r>
      <w:r>
        <w:br/>
      </w:r>
      <w:r>
        <w:rPr>
          <w:rStyle w:val="VerbatimChar"/>
        </w:rPr>
        <w:t>## + F18   1     0.885 2053.3 116.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13.01</w:t>
      </w:r>
      <w:r>
        <w:br/>
      </w:r>
      <w:r>
        <w:rPr>
          <w:rStyle w:val="VerbatimChar"/>
        </w:rPr>
        <w:t>## F21 ~ F13 + F15 + F20 -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Df Sum of Sq    RSS    AIC</w:t>
      </w:r>
      <w:r>
        <w:br/>
      </w:r>
      <w:r>
        <w:rPr>
          <w:rStyle w:val="VerbatimChar"/>
        </w:rPr>
        <w:t>## &lt;none&gt;              1806.6 113.01</w:t>
      </w:r>
      <w:r>
        <w:br/>
      </w:r>
      <w:r>
        <w:rPr>
          <w:rStyle w:val="VerbatimChar"/>
        </w:rPr>
        <w:t>## + F10   1   109.387 1697.2 113.45</w:t>
      </w:r>
      <w:r>
        <w:br/>
      </w:r>
      <w:r>
        <w:rPr>
          <w:rStyle w:val="VerbatimChar"/>
        </w:rPr>
        <w:t>## + F1    1   109.001 1697.6 113.45</w:t>
      </w:r>
      <w:r>
        <w:br/>
      </w:r>
      <w:r>
        <w:rPr>
          <w:rStyle w:val="VerbatimChar"/>
        </w:rPr>
        <w:t>## + F16   1    79.179 1727.4 113.89</w:t>
      </w:r>
      <w:r>
        <w:br/>
      </w:r>
      <w:r>
        <w:rPr>
          <w:rStyle w:val="VerbatimChar"/>
        </w:rPr>
        <w:t>## + F14   1    60.578 1746.0 114.16</w:t>
      </w:r>
      <w:r>
        <w:br/>
      </w:r>
      <w:r>
        <w:rPr>
          <w:rStyle w:val="VerbatimChar"/>
        </w:rPr>
        <w:t>## + F17   1    58.635 1747.9 114.18</w:t>
      </w:r>
      <w:r>
        <w:br/>
      </w:r>
      <w:r>
        <w:rPr>
          <w:rStyle w:val="VerbatimChar"/>
        </w:rPr>
        <w:t>## + F18   1    50.918 1755.7 114.29</w:t>
      </w:r>
      <w:r>
        <w:br/>
      </w:r>
      <w:r>
        <w:rPr>
          <w:rStyle w:val="VerbatimChar"/>
        </w:rPr>
        <w:t>## + F3    1    39.008 1767.6 114.46</w:t>
      </w:r>
      <w:r>
        <w:br/>
      </w:r>
      <w:r>
        <w:rPr>
          <w:rStyle w:val="VerbatimChar"/>
        </w:rPr>
        <w:t>## + F12   1    37.024 1769.5 114.49</w:t>
      </w:r>
      <w:r>
        <w:br/>
      </w:r>
      <w:r>
        <w:rPr>
          <w:rStyle w:val="VerbatimChar"/>
        </w:rPr>
        <w:t>## + F7    1    26.760 1779.8 114.64</w:t>
      </w:r>
      <w:r>
        <w:br/>
      </w:r>
      <w:r>
        <w:rPr>
          <w:rStyle w:val="VerbatimChar"/>
        </w:rPr>
        <w:t>## + F2    1    20.770 1785.8 114.72</w:t>
      </w:r>
      <w:r>
        <w:br/>
      </w:r>
      <w:r>
        <w:rPr>
          <w:rStyle w:val="VerbatimChar"/>
        </w:rPr>
        <w:t>## + F6    1    10.358 1796.2 114.86</w:t>
      </w:r>
      <w:r>
        <w:br/>
      </w:r>
      <w:r>
        <w:rPr>
          <w:rStyle w:val="VerbatimChar"/>
        </w:rPr>
        <w:t>## + F11   1     5.991 1800.6 114.92</w:t>
      </w:r>
      <w:r>
        <w:br/>
      </w:r>
      <w:r>
        <w:rPr>
          <w:rStyle w:val="VerbatimChar"/>
        </w:rPr>
        <w:t>## + F4    1     4.240 1802.3 114.95</w:t>
      </w:r>
      <w:r>
        <w:br/>
      </w:r>
      <w:r>
        <w:rPr>
          <w:rStyle w:val="VerbatimChar"/>
        </w:rPr>
        <w:t>## + F8    1     2.706 1803.9 114.97</w:t>
      </w:r>
      <w:r>
        <w:br/>
      </w:r>
      <w:r>
        <w:rPr>
          <w:rStyle w:val="VerbatimChar"/>
        </w:rPr>
        <w:t>## + F19   1     1.184 1805.4 114.99</w:t>
      </w:r>
      <w:r>
        <w:br/>
      </w:r>
      <w:r>
        <w:rPr>
          <w:rStyle w:val="VerbatimChar"/>
        </w:rPr>
        <w:t>## + F5    1     0.891 1805.7 115.00</w:t>
      </w:r>
      <w:r>
        <w:br/>
      </w:r>
      <w:r>
        <w:rPr>
          <w:rStyle w:val="VerbatimChar"/>
        </w:rPr>
        <w:t>## + F9    1     0.782 1805.8 115.00</w:t>
      </w:r>
    </w:p>
    <w:p w14:paraId="22846B67" w14:textId="77777777" w:rsidR="00BC74FF" w:rsidRDefault="00EE0658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F21 ~ F13 + F15 + F20 - 1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lastRenderedPageBreak/>
        <w:t xml:space="preserve">##     Min      1Q  Median      3Q     Max </w:t>
      </w:r>
      <w:r>
        <w:br/>
      </w:r>
      <w:r>
        <w:rPr>
          <w:rStyle w:val="VerbatimChar"/>
        </w:rPr>
        <w:t xml:space="preserve">## -17.942  -6.430  -2.714   7.728  14.8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Estimate Std. Error t value Pr(&gt;|t|)   </w:t>
      </w:r>
      <w:r>
        <w:br/>
      </w:r>
      <w:r>
        <w:rPr>
          <w:rStyle w:val="VerbatimChar"/>
        </w:rPr>
        <w:t>## F13   0.005093   0.001636   3.113  0.00507 **</w:t>
      </w:r>
      <w:r>
        <w:br/>
      </w:r>
      <w:r>
        <w:rPr>
          <w:rStyle w:val="VerbatimChar"/>
        </w:rPr>
        <w:t xml:space="preserve">## F15 -39.322562  16.655273  -2.361  0.02750 * </w:t>
      </w:r>
      <w:r>
        <w:br/>
      </w:r>
      <w:r>
        <w:rPr>
          <w:rStyle w:val="VerbatimChar"/>
        </w:rPr>
        <w:t xml:space="preserve">## F20  26.994798  15.543767   1.737  0.09642 .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9.062 on 22 degrees of freedom</w:t>
      </w:r>
      <w:r>
        <w:br/>
      </w:r>
      <w:r>
        <w:rPr>
          <w:rStyle w:val="VerbatimChar"/>
        </w:rPr>
        <w:t xml:space="preserve">## Multiple R-squared:  0.5507, Adjusted R-squared:  0.4894 </w:t>
      </w:r>
      <w:r>
        <w:br/>
      </w:r>
      <w:r>
        <w:rPr>
          <w:rStyle w:val="VerbatimChar"/>
        </w:rPr>
        <w:t xml:space="preserve">## F-statistic: 8.987 on 3 and 22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0.000447</w:t>
      </w:r>
    </w:p>
    <w:p w14:paraId="4D1911EE" w14:textId="77777777" w:rsidR="00614D25" w:rsidRDefault="00614D25">
      <w:pPr>
        <w:pStyle w:val="SourceCode"/>
        <w:rPr>
          <w:rStyle w:val="VerbatimChar"/>
        </w:rPr>
      </w:pPr>
    </w:p>
    <w:p w14:paraId="55D1A430" w14:textId="77777777" w:rsidR="00614D25" w:rsidRDefault="00614D25">
      <w:pPr>
        <w:pStyle w:val="SourceCode"/>
        <w:rPr>
          <w:rStyle w:val="VerbatimChar"/>
        </w:rPr>
      </w:pPr>
    </w:p>
    <w:p w14:paraId="66949F46" w14:textId="77777777" w:rsidR="00614D25" w:rsidRDefault="00614D25">
      <w:pPr>
        <w:pStyle w:val="SourceCode"/>
        <w:rPr>
          <w:rStyle w:val="VerbatimChar"/>
        </w:rPr>
      </w:pPr>
    </w:p>
    <w:p w14:paraId="6EAF3876" w14:textId="77777777" w:rsidR="00614D25" w:rsidRDefault="00614D25">
      <w:pPr>
        <w:pStyle w:val="SourceCode"/>
        <w:rPr>
          <w:rStyle w:val="VerbatimChar"/>
        </w:rPr>
      </w:pPr>
    </w:p>
    <w:p w14:paraId="5316069E" w14:textId="77777777" w:rsidR="00614D25" w:rsidRDefault="00614D25">
      <w:pPr>
        <w:pStyle w:val="SourceCode"/>
        <w:rPr>
          <w:rStyle w:val="VerbatimChar"/>
        </w:rPr>
      </w:pPr>
    </w:p>
    <w:p w14:paraId="0F08D011" w14:textId="77777777" w:rsidR="00614D25" w:rsidRDefault="00614D25">
      <w:pPr>
        <w:pStyle w:val="SourceCode"/>
        <w:rPr>
          <w:rStyle w:val="VerbatimChar"/>
        </w:rPr>
      </w:pPr>
    </w:p>
    <w:p w14:paraId="6022C888" w14:textId="77777777" w:rsidR="00614D25" w:rsidRDefault="00614D25">
      <w:pPr>
        <w:pStyle w:val="SourceCode"/>
        <w:rPr>
          <w:rStyle w:val="VerbatimChar"/>
        </w:rPr>
      </w:pPr>
    </w:p>
    <w:p w14:paraId="3173F7A1" w14:textId="77777777" w:rsidR="00614D25" w:rsidRDefault="00614D25">
      <w:pPr>
        <w:pStyle w:val="SourceCode"/>
        <w:rPr>
          <w:rStyle w:val="VerbatimChar"/>
        </w:rPr>
      </w:pPr>
    </w:p>
    <w:p w14:paraId="48EF9662" w14:textId="77777777" w:rsidR="00614D25" w:rsidRDefault="00614D25">
      <w:pPr>
        <w:pStyle w:val="SourceCode"/>
        <w:rPr>
          <w:rStyle w:val="VerbatimChar"/>
        </w:rPr>
      </w:pPr>
    </w:p>
    <w:p w14:paraId="2A68FE9A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Start:  AIC=104.74</w:t>
      </w:r>
    </w:p>
    <w:p w14:paraId="18FC1AFC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F21 ~ F1 + F2 + F3 + F4 + F5 + F6 + F7 + F8 + F9 + F10 + F11 + </w:t>
      </w:r>
    </w:p>
    <w:p w14:paraId="1AA40280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   F12 + F13 + F14 + F15 + F16 + F17 + F18 + F19 + F20</w:t>
      </w:r>
    </w:p>
    <w:p w14:paraId="2100B0E2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</w:p>
    <w:p w14:paraId="328E9369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      </w:t>
      </w:r>
      <w:proofErr w:type="spell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Df</w:t>
      </w:r>
      <w:proofErr w:type="spell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Sum of </w:t>
      </w:r>
      <w:proofErr w:type="spell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Sq</w:t>
      </w:r>
      <w:proofErr w:type="spell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   RSS    AIC</w:t>
      </w:r>
    </w:p>
    <w:p w14:paraId="22B9FDA9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- F11   1      0.75 308.31 102.81</w:t>
      </w:r>
    </w:p>
    <w:p w14:paraId="5445000E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- F14   1      1.72 309.28 102.88</w:t>
      </w:r>
    </w:p>
    <w:p w14:paraId="761FF3BF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- F3    1      2.94 310.50 102.98</w:t>
      </w:r>
    </w:p>
    <w:p w14:paraId="42D6DE59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- F9    1      4.22 311.78 103.09</w:t>
      </w:r>
    </w:p>
    <w:p w14:paraId="481CCED4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- F4    1      9.70 317.27 103.52</w:t>
      </w:r>
    </w:p>
    <w:p w14:paraId="14377455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- F7    1     10.78 318.34 103.61</w:t>
      </w:r>
    </w:p>
    <w:p w14:paraId="2E76A823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lastRenderedPageBreak/>
        <w:t>- F5    1     18.15 325.71 104.18</w:t>
      </w:r>
    </w:p>
    <w:p w14:paraId="191D1697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- F19   1     18.35 325.91 104.19</w:t>
      </w:r>
    </w:p>
    <w:p w14:paraId="0BF86A76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- F6    1     24.70 332.26 104.68</w:t>
      </w:r>
    </w:p>
    <w:p w14:paraId="5418EEE8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&lt;none&gt;              307.56 104.75</w:t>
      </w:r>
    </w:p>
    <w:p w14:paraId="5B922367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- F12   1     50.13 357.69 106.52</w:t>
      </w:r>
    </w:p>
    <w:p w14:paraId="1065208E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- F10   1    106.69 414.25 110.19</w:t>
      </w:r>
    </w:p>
    <w:p w14:paraId="129E9DE9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- F1    1    129.14 436.70 111.51</w:t>
      </w:r>
    </w:p>
    <w:p w14:paraId="6A1CC191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- F18   1    131.48 439.04 111.64</w:t>
      </w:r>
    </w:p>
    <w:p w14:paraId="6C3AD447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- F16   1    147.06 454.62 112.52</w:t>
      </w:r>
    </w:p>
    <w:p w14:paraId="27EEAA9F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- F17   1    163.51 471.07 113.40</w:t>
      </w:r>
    </w:p>
    <w:p w14:paraId="0A144EF0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- F15   1    198.77 506.33 115.21</w:t>
      </w:r>
    </w:p>
    <w:p w14:paraId="4824F101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- F13   1    252.81 560.37 117.74</w:t>
      </w:r>
    </w:p>
    <w:p w14:paraId="4C3E8675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- F20   1    285.31 592.87 119.15</w:t>
      </w:r>
    </w:p>
    <w:p w14:paraId="15B92134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- F8    1    313.08 620.64 120.30</w:t>
      </w:r>
    </w:p>
    <w:p w14:paraId="7A3B948A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- F2    1    367.03 674.59 122.38</w:t>
      </w:r>
    </w:p>
    <w:p w14:paraId="5ABE6B5E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</w:p>
    <w:p w14:paraId="5629CB17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Step:  AIC=102.81</w:t>
      </w:r>
    </w:p>
    <w:p w14:paraId="1C61184F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F21 ~ F1 + F2 + F3 + F4 + F5 + F6 + F7 + F8 + F9 + F10 + F12 + </w:t>
      </w:r>
    </w:p>
    <w:p w14:paraId="53EE5834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   F13 + F14 + F15 + F16 + F17 + F18 + F19 + F20</w:t>
      </w:r>
    </w:p>
    <w:p w14:paraId="79BAA3FF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</w:p>
    <w:p w14:paraId="08325711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      </w:t>
      </w:r>
      <w:proofErr w:type="spell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Df</w:t>
      </w:r>
      <w:proofErr w:type="spell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Sum of </w:t>
      </w:r>
      <w:proofErr w:type="spell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Sq</w:t>
      </w:r>
      <w:proofErr w:type="spell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   RSS    AIC</w:t>
      </w:r>
    </w:p>
    <w:p w14:paraId="0E42CA2C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- F14   1      1.02 309.33 100.89</w:t>
      </w:r>
    </w:p>
    <w:p w14:paraId="3352A6CB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- F3    1      3.06 311.37 101.05</w:t>
      </w:r>
    </w:p>
    <w:p w14:paraId="04D5850E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- F9    1      6.39 314.70 101.32</w:t>
      </w:r>
    </w:p>
    <w:p w14:paraId="0E5E0C42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- F7    1     10.05 318.37 101.61</w:t>
      </w:r>
    </w:p>
    <w:p w14:paraId="4908ECDC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- F4    1     16.66 324.98 102.12</w:t>
      </w:r>
    </w:p>
    <w:p w14:paraId="76738631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- F19   1     17.61 325.92 102.19</w:t>
      </w:r>
    </w:p>
    <w:p w14:paraId="48EFF093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&lt;none&gt;              308.31 102.81</w:t>
      </w:r>
    </w:p>
    <w:p w14:paraId="37ED0B19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- F5    1     32.13 340.44 103.28</w:t>
      </w:r>
    </w:p>
    <w:p w14:paraId="1BCF93CD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- F6    1     34.12 342.43 103.43</w:t>
      </w:r>
    </w:p>
    <w:p w14:paraId="0565F186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- F12   1     76.88 385.19 106.37</w:t>
      </w:r>
    </w:p>
    <w:p w14:paraId="32EF512F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- F1    1    135.41 443.72 109.91</w:t>
      </w:r>
    </w:p>
    <w:p w14:paraId="220A580F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- F18   1    164.04 472.35 111.47</w:t>
      </w:r>
    </w:p>
    <w:p w14:paraId="01E10514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lastRenderedPageBreak/>
        <w:t>- F16   1    175.22 483.53 112.06</w:t>
      </w:r>
    </w:p>
    <w:p w14:paraId="308C8AA3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- F17   1    200.31 508.62 113.32</w:t>
      </w:r>
    </w:p>
    <w:p w14:paraId="1AAF55CD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- F15   1    224.77 533.08 114.50</w:t>
      </w:r>
    </w:p>
    <w:p w14:paraId="537B67FF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- F10   1    226.96 535.27 114.60</w:t>
      </w:r>
    </w:p>
    <w:p w14:paraId="40518943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- F13   1    253.50 561.81 115.81</w:t>
      </w:r>
    </w:p>
    <w:p w14:paraId="130BB133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- F8    1    318.83 627.15 118.56</w:t>
      </w:r>
    </w:p>
    <w:p w14:paraId="4299AD8C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- F20   1    326.19 634.50 118.85</w:t>
      </w:r>
    </w:p>
    <w:p w14:paraId="1CA39A4B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- F2    1    543.62 851.93 126.22</w:t>
      </w:r>
    </w:p>
    <w:p w14:paraId="4B62FF32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</w:p>
    <w:p w14:paraId="2FE4F3BD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Step:  AIC=100.89</w:t>
      </w:r>
    </w:p>
    <w:p w14:paraId="7D675394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F21 ~ F1 + F2 + F3 + F4 + F5 + F6 + F7 + F8 + F9 + F10 + F12 + </w:t>
      </w:r>
    </w:p>
    <w:p w14:paraId="7FFE3E43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   F13 + F15 + F16 + F17 + F18 + F19 + F20</w:t>
      </w:r>
    </w:p>
    <w:p w14:paraId="57A786F3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</w:p>
    <w:p w14:paraId="50F106CC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      </w:t>
      </w:r>
      <w:proofErr w:type="spell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Df</w:t>
      </w:r>
      <w:proofErr w:type="spell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Sum of </w:t>
      </w:r>
      <w:proofErr w:type="spell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Sq</w:t>
      </w:r>
      <w:proofErr w:type="spell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    RSS     AIC</w:t>
      </w:r>
    </w:p>
    <w:p w14:paraId="499E96E0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- F3    1      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2.34  311.66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 99.076</w:t>
      </w:r>
    </w:p>
    <w:p w14:paraId="640EF640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- F7    1     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10.85  320.18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 99.750</w:t>
      </w:r>
    </w:p>
    <w:p w14:paraId="2D09DE27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- F19   1     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16.61  325.93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100.195</w:t>
      </w:r>
    </w:p>
    <w:p w14:paraId="6E9C3D08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- F9    1     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16.70  326.03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100.203</w:t>
      </w:r>
    </w:p>
    <w:p w14:paraId="7ADE44F4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&lt;none&gt;               309.33 100.888</w:t>
      </w:r>
    </w:p>
    <w:p w14:paraId="3C0837F5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- F4    1     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74.50  383.83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104.283</w:t>
      </w:r>
    </w:p>
    <w:p w14:paraId="22577A76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- F12   1     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77.96  387.29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104.507</w:t>
      </w:r>
    </w:p>
    <w:p w14:paraId="1101CD26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- F6    1    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107.69  417.02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106.356</w:t>
      </w:r>
    </w:p>
    <w:p w14:paraId="0D27DAD6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- F5    1    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129.30  438.63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107.620</w:t>
      </w:r>
    </w:p>
    <w:p w14:paraId="4D0307C7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- F1    1    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134.43  443.76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107.910</w:t>
      </w:r>
    </w:p>
    <w:p w14:paraId="084E3470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- F18   1    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166.66  475.99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109.663</w:t>
      </w:r>
    </w:p>
    <w:p w14:paraId="3B3E69AE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- F10   1    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242.31  551.63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113.350</w:t>
      </w:r>
    </w:p>
    <w:p w14:paraId="64690C81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- F13   1    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283.32  592.64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115.143</w:t>
      </w:r>
    </w:p>
    <w:p w14:paraId="2D1197F7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- F16   1    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321.98  631.30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116.723</w:t>
      </w:r>
    </w:p>
    <w:p w14:paraId="16FFB62D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- F17   1    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366.45  675.78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118.425</w:t>
      </w:r>
    </w:p>
    <w:p w14:paraId="6AFC8ED9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- F8    1    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391.19  700.52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119.324</w:t>
      </w:r>
    </w:p>
    <w:p w14:paraId="76010501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- F15   1    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658.97  968.30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127.417</w:t>
      </w:r>
    </w:p>
    <w:p w14:paraId="2029E00A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- F2    1    725.20 1034.53 129.071</w:t>
      </w:r>
    </w:p>
    <w:p w14:paraId="0184B009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- F20   1    769.81 1079.14 130.126</w:t>
      </w:r>
    </w:p>
    <w:p w14:paraId="5A61F8EC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</w:p>
    <w:p w14:paraId="7B9763A7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Step:  AIC=99.08</w:t>
      </w:r>
    </w:p>
    <w:p w14:paraId="79D6F4E0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F21 ~ F1 + F2 + F4 + F5 + F6 + F7 + F8 + F9 + F10 + F12 + F13 + </w:t>
      </w:r>
    </w:p>
    <w:p w14:paraId="467D3547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   F15 + F16 + F17 + F18 + F19 + F20</w:t>
      </w:r>
    </w:p>
    <w:p w14:paraId="4C71C107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</w:p>
    <w:p w14:paraId="43071A63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      </w:t>
      </w:r>
      <w:proofErr w:type="spell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Df</w:t>
      </w:r>
      <w:proofErr w:type="spell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Sum of </w:t>
      </w:r>
      <w:proofErr w:type="spell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Sq</w:t>
      </w:r>
      <w:proofErr w:type="spell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    RSS     AIC</w:t>
      </w:r>
    </w:p>
    <w:p w14:paraId="028C1093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- F19   1     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14.29  325.95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 98.197</w:t>
      </w:r>
    </w:p>
    <w:p w14:paraId="52648B40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- F7    1     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14.45  326.11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 98.209</w:t>
      </w:r>
    </w:p>
    <w:p w14:paraId="763F0AC3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&lt;none&gt;               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311.66  99.076</w:t>
      </w:r>
      <w:proofErr w:type="gramEnd"/>
    </w:p>
    <w:p w14:paraId="6B8CDCFD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- F12   1     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77.24  388.90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102.611</w:t>
      </w:r>
    </w:p>
    <w:p w14:paraId="1606C362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- F9    1    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116.06  427.73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104.990</w:t>
      </w:r>
    </w:p>
    <w:p w14:paraId="1C82489E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- F5    1    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126.97  438.63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105.620</w:t>
      </w:r>
    </w:p>
    <w:p w14:paraId="4D2889D9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- F18   1    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165.14  476.80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107.706</w:t>
      </w:r>
    </w:p>
    <w:p w14:paraId="273D295E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- F4    1    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174.17  485.83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108.175</w:t>
      </w:r>
    </w:p>
    <w:p w14:paraId="7068C553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- F10   1    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252.06  563.72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111.892</w:t>
      </w:r>
    </w:p>
    <w:p w14:paraId="7E66FA9C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- F6    1    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257.16  568.83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112.118</w:t>
      </w:r>
    </w:p>
    <w:p w14:paraId="4FA91D72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- F13   1    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283.73  595.40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113.259</w:t>
      </w:r>
    </w:p>
    <w:p w14:paraId="25DB721C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- F16   1    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324.58  636.24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114.917</w:t>
      </w:r>
    </w:p>
    <w:p w14:paraId="6EB571E3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- F17   1    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364.36  676.02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116.434</w:t>
      </w:r>
    </w:p>
    <w:p w14:paraId="41DF09E0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- F8    1    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470.11  781.78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120.067</w:t>
      </w:r>
    </w:p>
    <w:p w14:paraId="248AAC52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- F1    1    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573.71  885.37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123.178</w:t>
      </w:r>
    </w:p>
    <w:p w14:paraId="77018660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- F15   1    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672.16  983.83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125.814</w:t>
      </w:r>
    </w:p>
    <w:p w14:paraId="108D00BF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- F2    1    723.61 1035.28 127.089</w:t>
      </w:r>
    </w:p>
    <w:p w14:paraId="0C625A35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- F20   1    788.06 1099.72 128.598</w:t>
      </w:r>
    </w:p>
    <w:p w14:paraId="342B6D49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</w:p>
    <w:p w14:paraId="010C4EAF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Step:  AIC=98.2</w:t>
      </w:r>
    </w:p>
    <w:p w14:paraId="503335C9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F21 ~ F1 + F2 + F4 + F5 + F6 + F7 + F8 + F9 + F10 + F12 + F13 + </w:t>
      </w:r>
    </w:p>
    <w:p w14:paraId="57A35249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   F15 + F16 + F17 + F18 + F20</w:t>
      </w:r>
    </w:p>
    <w:p w14:paraId="2F989FE6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</w:p>
    <w:p w14:paraId="0D3B0B2E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      </w:t>
      </w:r>
      <w:proofErr w:type="spell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Df</w:t>
      </w:r>
      <w:proofErr w:type="spell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Sum of </w:t>
      </w:r>
      <w:proofErr w:type="spell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Sq</w:t>
      </w:r>
      <w:proofErr w:type="spell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    RSS     AIC</w:t>
      </w:r>
    </w:p>
    <w:p w14:paraId="2D28A846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- F7    1     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14.41  340.36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 97.278</w:t>
      </w:r>
    </w:p>
    <w:p w14:paraId="0BCC40A0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&lt;none&gt;               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325.95  98.197</w:t>
      </w:r>
      <w:proofErr w:type="gramEnd"/>
    </w:p>
    <w:p w14:paraId="35D800A2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lastRenderedPageBreak/>
        <w:t xml:space="preserve">- F12   1     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64.25  390.20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100.695</w:t>
      </w:r>
    </w:p>
    <w:p w14:paraId="3A9D1DC5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- F9    1    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157.39  483.34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106.046</w:t>
      </w:r>
    </w:p>
    <w:p w14:paraId="388BDD04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- F4    1    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170.36  496.31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106.708</w:t>
      </w:r>
    </w:p>
    <w:p w14:paraId="68AAC31C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- F5    1    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181.61  507.56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107.268</w:t>
      </w:r>
    </w:p>
    <w:p w14:paraId="7A0BEF25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- F10   1    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239.08  565.03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109.950</w:t>
      </w:r>
    </w:p>
    <w:p w14:paraId="36E266D0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- F13   1    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285.69  611.65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111.932</w:t>
      </w:r>
    </w:p>
    <w:p w14:paraId="268F0385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- F18   1    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301.29  627.24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112.561</w:t>
      </w:r>
    </w:p>
    <w:p w14:paraId="5786C381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- F6    1    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330.10  656.05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113.684</w:t>
      </w:r>
    </w:p>
    <w:p w14:paraId="680722EC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- F16   1    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333.89  659.84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113.828</w:t>
      </w:r>
    </w:p>
    <w:p w14:paraId="74D3A99F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- F8    1    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455.84  781.79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118.068</w:t>
      </w:r>
    </w:p>
    <w:p w14:paraId="771F3C8F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- F17   1    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527.59  853.54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120.263</w:t>
      </w:r>
    </w:p>
    <w:p w14:paraId="04632746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- F1    1    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565.14  891.09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121.339</w:t>
      </w:r>
    </w:p>
    <w:p w14:paraId="6AE65C81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- F2    1    731.65 1057.60 125.622</w:t>
      </w:r>
    </w:p>
    <w:p w14:paraId="2277A3EC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- F20   1    791.84 1117.79 127.006</w:t>
      </w:r>
    </w:p>
    <w:p w14:paraId="62D84D4E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- F15   1    850.30 1176.25 128.280</w:t>
      </w:r>
    </w:p>
    <w:p w14:paraId="1F1A887F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</w:p>
    <w:p w14:paraId="57F33DD6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Step:  AIC=97.28</w:t>
      </w:r>
    </w:p>
    <w:p w14:paraId="29982272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F21 ~ F1 + F2 + F4 + F5 + F6 + F8 + F9 + F10 + F12 + F13 + F15 + </w:t>
      </w:r>
    </w:p>
    <w:p w14:paraId="4C6E31E0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   F16 + F17 + F18 + F20</w:t>
      </w:r>
    </w:p>
    <w:p w14:paraId="3A7C3CA3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</w:p>
    <w:p w14:paraId="4B2F0006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      </w:t>
      </w:r>
      <w:proofErr w:type="spell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Df</w:t>
      </w:r>
      <w:proofErr w:type="spell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Sum of </w:t>
      </w:r>
      <w:proofErr w:type="spell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Sq</w:t>
      </w:r>
      <w:proofErr w:type="spell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    RSS     AIC</w:t>
      </w:r>
    </w:p>
    <w:p w14:paraId="6520B29B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&lt;none&gt;               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340.36  97.278</w:t>
      </w:r>
      <w:proofErr w:type="gramEnd"/>
    </w:p>
    <w:p w14:paraId="3270C8A4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- F12   1     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49.84  390.20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 98.695</w:t>
      </w:r>
    </w:p>
    <w:p w14:paraId="2BCDF75F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- F5    1    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167.62  507.99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105.289</w:t>
      </w:r>
    </w:p>
    <w:p w14:paraId="1797CF68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- F9    1    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262.76  603.12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109.581</w:t>
      </w:r>
    </w:p>
    <w:p w14:paraId="35FC7EBB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- F10   1    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269.44  609.80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109.856</w:t>
      </w:r>
    </w:p>
    <w:p w14:paraId="32969D62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- F18   1    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290.65  631.01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110.711</w:t>
      </w:r>
    </w:p>
    <w:p w14:paraId="57207D16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- F13   1    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313.38  653.74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111.596</w:t>
      </w:r>
    </w:p>
    <w:p w14:paraId="146B8F95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- F16   1    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386.37  726.73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114.242</w:t>
      </w:r>
    </w:p>
    <w:p w14:paraId="7D7011C1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- F6    1    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400.23  740.59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114.714</w:t>
      </w:r>
    </w:p>
    <w:p w14:paraId="4F661605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- F8    1    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450.06  790.42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116.342</w:t>
      </w:r>
    </w:p>
    <w:p w14:paraId="1A678FDE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- F17   1    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530.39  870.75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118.762</w:t>
      </w:r>
    </w:p>
    <w:p w14:paraId="1206E728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- F1    1    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551.10  891.46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119.350</w:t>
      </w:r>
    </w:p>
    <w:p w14:paraId="2DDEA327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lastRenderedPageBreak/>
        <w:t xml:space="preserve">- F4    1    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553.85  894.22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119.427</w:t>
      </w:r>
    </w:p>
    <w:p w14:paraId="5125DCCB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- F2    1    769.69 1110.05 124.832</w:t>
      </w:r>
    </w:p>
    <w:p w14:paraId="3494387B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- F20   1    777.52 1117.88 125.008</w:t>
      </w:r>
    </w:p>
    <w:p w14:paraId="35478D44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- F15   1    861.77 1202.14 126.825</w:t>
      </w:r>
    </w:p>
    <w:p w14:paraId="15034797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</w:p>
    <w:p w14:paraId="39DE362F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Call:</w:t>
      </w:r>
    </w:p>
    <w:p w14:paraId="1CD18A1C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lm(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formula = F21 ~ F1 + F2 + F4 + F5 + F6 + F8 + F9 + F10 + F12 + </w:t>
      </w:r>
    </w:p>
    <w:p w14:paraId="2DAC1044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   F13 + F15 + F16 + F17 + F18 + F20, data = </w:t>
      </w:r>
      <w:proofErr w:type="spell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df</w:t>
      </w:r>
      <w:proofErr w:type="spell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)</w:t>
      </w:r>
    </w:p>
    <w:p w14:paraId="3CF8CE1B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</w:p>
    <w:p w14:paraId="3007ADA3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Residuals:</w:t>
      </w:r>
    </w:p>
    <w:p w14:paraId="319D1929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   Min      1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Q  Median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     3Q     Max </w:t>
      </w:r>
    </w:p>
    <w:p w14:paraId="72DB16A7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-6.8043 -1.8328 -0.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0138  1.2456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 8.2085 </w:t>
      </w:r>
    </w:p>
    <w:p w14:paraId="5A00FFEC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</w:p>
    <w:p w14:paraId="7366F94B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Coefficients:</w:t>
      </w:r>
    </w:p>
    <w:p w14:paraId="5076960D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             Estimate Std. Error t value</w:t>
      </w:r>
    </w:p>
    <w:p w14:paraId="70674876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(Intercept) -2.211e-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15  1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.230e+00   0.000</w:t>
      </w:r>
    </w:p>
    <w:p w14:paraId="4553CB9B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F1           1.083e-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02  2.836e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-03   3.817</w:t>
      </w:r>
    </w:p>
    <w:p w14:paraId="3AB6D326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F2          -1.618e-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03  3.587e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-04  -4.511</w:t>
      </w:r>
    </w:p>
    <w:p w14:paraId="12CF2A7B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F4          -2.313e+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00  6.043e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-01  -3.827</w:t>
      </w:r>
    </w:p>
    <w:p w14:paraId="309D63B6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F5           1.299e-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01  6.172e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-02   2.105</w:t>
      </w:r>
    </w:p>
    <w:p w14:paraId="21070B58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F6           9.745e-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02  2.996e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-02   3.253</w:t>
      </w:r>
    </w:p>
    <w:p w14:paraId="264AFAB9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F8           1.241e+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01  3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.598e+00   3.450</w:t>
      </w:r>
    </w:p>
    <w:p w14:paraId="25815730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F9          -1.002e+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01  3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.800e+00  -2.636</w:t>
      </w:r>
    </w:p>
    <w:p w14:paraId="6DFA86F4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F10          4.520e+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00  1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.693e+00   2.669</w:t>
      </w:r>
    </w:p>
    <w:p w14:paraId="3F183986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F12         -8.236e-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02  7.174e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-02  -1.148</w:t>
      </w:r>
    </w:p>
    <w:p w14:paraId="1F639F53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F13          4.742e-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03  1.647e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-03   2.879</w:t>
      </w:r>
    </w:p>
    <w:p w14:paraId="4BE3FE3B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F15         -1.243e+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02  2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.603e+01  -4.774</w:t>
      </w:r>
    </w:p>
    <w:p w14:paraId="049CF76D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F16          5.408e+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01  1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.692e+01   3.196</w:t>
      </w:r>
    </w:p>
    <w:p w14:paraId="14CCC9D9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F17         -3.103e+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01  8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.285e+00  -3.745</w:t>
      </w:r>
    </w:p>
    <w:p w14:paraId="0F68349F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F18         -3.405e+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01  1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.228e+01  -2.772</w:t>
      </w:r>
    </w:p>
    <w:p w14:paraId="2BB76060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F20          1.246e+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02  2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.748e+01   4.534</w:t>
      </w:r>
    </w:p>
    <w:p w14:paraId="34F90796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           </w:t>
      </w:r>
      <w:proofErr w:type="spell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Pr</w:t>
      </w:r>
      <w:proofErr w:type="spell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(&gt;|t|)   </w:t>
      </w:r>
    </w:p>
    <w:p w14:paraId="50A4CE9F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(Intercept)  1.00000   </w:t>
      </w:r>
    </w:p>
    <w:p w14:paraId="5D978E64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lastRenderedPageBreak/>
        <w:t>F1           0.00411 **</w:t>
      </w:r>
    </w:p>
    <w:p w14:paraId="1A3E69FF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F2           0.00146 **</w:t>
      </w:r>
    </w:p>
    <w:p w14:paraId="6775230B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F4           0.00405 **</w:t>
      </w:r>
    </w:p>
    <w:p w14:paraId="13CE3ACF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F5           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0.06456 .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</w:t>
      </w:r>
    </w:p>
    <w:p w14:paraId="69B2DA8F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F6           0.00995 **</w:t>
      </w:r>
    </w:p>
    <w:p w14:paraId="0D77851B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F8           0.00728 **</w:t>
      </w:r>
    </w:p>
    <w:p w14:paraId="3D3A1887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F9           0.02709 * </w:t>
      </w:r>
    </w:p>
    <w:p w14:paraId="78CBC3F6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F10          0.02566 * </w:t>
      </w:r>
    </w:p>
    <w:p w14:paraId="3C29BB2A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F12          0.28057   </w:t>
      </w:r>
    </w:p>
    <w:p w14:paraId="27FE0B68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F13          0.01822 * </w:t>
      </w:r>
    </w:p>
    <w:p w14:paraId="580863C1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F15          0.00101 **</w:t>
      </w:r>
    </w:p>
    <w:p w14:paraId="54E7CE2F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F16          0.01090 * </w:t>
      </w:r>
    </w:p>
    <w:p w14:paraId="5BDDD091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F17          0.00459 **</w:t>
      </w:r>
    </w:p>
    <w:p w14:paraId="67972F4D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F18          0.02167 * </w:t>
      </w:r>
    </w:p>
    <w:p w14:paraId="2DFE9B01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F20          0.00142 **</w:t>
      </w:r>
    </w:p>
    <w:p w14:paraId="1B8D3CC6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---</w:t>
      </w:r>
    </w:p>
    <w:p w14:paraId="14612F61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proofErr w:type="spell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Signif</w:t>
      </w:r>
      <w:proofErr w:type="spell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. codes:  </w:t>
      </w:r>
    </w:p>
    <w:p w14:paraId="6F635F99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0 ‘***’ 0.001 ‘**’ 0.01 ‘*’ 0.05 ‘.’ 0.1 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‘ ’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 1</w:t>
      </w:r>
    </w:p>
    <w:p w14:paraId="525755BC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</w:p>
    <w:p w14:paraId="7B80EF86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Residual standard error: 6.15 on 9 degrees of freedom</w:t>
      </w:r>
    </w:p>
    <w:p w14:paraId="1C71ECE8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Multiple R-squared:  0.9153,</w:t>
      </w: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ab/>
        <w:t xml:space="preserve">Adjusted R-squared:  0.7743 </w:t>
      </w:r>
    </w:p>
    <w:p w14:paraId="599A3242" w14:textId="77777777" w:rsidR="00614D25" w:rsidRPr="00614D25" w:rsidRDefault="00614D25" w:rsidP="00614D2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</w:pPr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 xml:space="preserve">F-statistic: 6.488 on 15 and 9 </w:t>
      </w:r>
      <w:proofErr w:type="gramStart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DF,  p</w:t>
      </w:r>
      <w:proofErr w:type="gramEnd"/>
      <w:r w:rsidRPr="00614D25">
        <w:rPr>
          <w:rFonts w:ascii="Consolas" w:eastAsia="Times New Roman" w:hAnsi="Consolas" w:cs="Courier New"/>
          <w:color w:val="FFFFFF"/>
          <w:sz w:val="32"/>
          <w:szCs w:val="32"/>
          <w:lang w:val="en-IN" w:eastAsia="en-IN"/>
        </w:rPr>
        <w:t>-value: 0.003833</w:t>
      </w:r>
    </w:p>
    <w:p w14:paraId="0B86EDBD" w14:textId="77777777" w:rsidR="00614D25" w:rsidRDefault="00614D25">
      <w:pPr>
        <w:pStyle w:val="SourceCode"/>
      </w:pPr>
    </w:p>
    <w:sectPr w:rsidR="00614D2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6104550" w14:textId="77777777" w:rsidR="00334883" w:rsidRDefault="00334883">
      <w:pPr>
        <w:spacing w:after="0"/>
      </w:pPr>
      <w:r>
        <w:separator/>
      </w:r>
    </w:p>
  </w:endnote>
  <w:endnote w:type="continuationSeparator" w:id="0">
    <w:p w14:paraId="35094B12" w14:textId="77777777" w:rsidR="00334883" w:rsidRDefault="003348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D84B860" w14:textId="77777777" w:rsidR="00334883" w:rsidRDefault="00334883">
      <w:r>
        <w:separator/>
      </w:r>
    </w:p>
  </w:footnote>
  <w:footnote w:type="continuationSeparator" w:id="0">
    <w:p w14:paraId="6D04E48D" w14:textId="77777777" w:rsidR="00334883" w:rsidRDefault="003348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3AE6B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591034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C74FF"/>
    <w:rsid w:val="000E471A"/>
    <w:rsid w:val="00334883"/>
    <w:rsid w:val="00614D25"/>
    <w:rsid w:val="00BC74FF"/>
    <w:rsid w:val="00E13585"/>
    <w:rsid w:val="00EE065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CE82E9"/>
  <w15:docId w15:val="{2A78CE32-E71B-447D-BC49-44A8F2235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14D2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14D25"/>
    <w:rPr>
      <w:rFonts w:ascii="Courier New" w:eastAsia="Times New Roman" w:hAnsi="Courier New" w:cs="Courier New"/>
      <w:sz w:val="20"/>
      <w:szCs w:val="20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311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2510</Words>
  <Characters>14310</Characters>
  <Application>Microsoft Office Word</Application>
  <DocSecurity>0</DocSecurity>
  <Lines>119</Lines>
  <Paragraphs>33</Paragraphs>
  <ScaleCrop>false</ScaleCrop>
  <Company>HP</Company>
  <LinksUpToDate>false</LinksUpToDate>
  <CharactersWithSpaces>16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</dc:title>
  <dc:creator>Nilanjan Samanta</dc:creator>
  <cp:keywords/>
  <cp:lastModifiedBy>Pratyay Mandal</cp:lastModifiedBy>
  <cp:revision>2</cp:revision>
  <dcterms:created xsi:type="dcterms:W3CDTF">2024-07-23T06:07:00Z</dcterms:created>
  <dcterms:modified xsi:type="dcterms:W3CDTF">2024-07-23T0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25</vt:lpwstr>
  </property>
  <property fmtid="{D5CDD505-2E9C-101B-9397-08002B2CF9AE}" pid="3" name="output">
    <vt:lpwstr>word_document</vt:lpwstr>
  </property>
</Properties>
</file>